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97C4AA" w14:textId="1568E196" w:rsidR="00E931B6" w:rsidRPr="009602B2" w:rsidRDefault="00E931B6" w:rsidP="00E931B6">
      <w:pPr>
        <w:pStyle w:val="Heading1"/>
        <w:rPr>
          <w:rFonts w:ascii="Times New Roman" w:hAnsi="Times New Roman" w:cs="Times New Roman"/>
          <w:noProof/>
          <w:sz w:val="24"/>
          <w:szCs w:val="24"/>
        </w:rPr>
      </w:pPr>
      <w:r w:rsidRPr="009602B2">
        <w:rPr>
          <w:rFonts w:ascii="Times New Roman" w:hAnsi="Times New Roman" w:cs="Times New Roman"/>
          <w:noProof/>
          <w:sz w:val="24"/>
          <w:szCs w:val="24"/>
        </w:rPr>
        <w:t xml:space="preserve">Introduction </w:t>
      </w:r>
    </w:p>
    <w:p w14:paraId="73A2F947" w14:textId="4E420510" w:rsidR="00E931B6" w:rsidRPr="009602B2" w:rsidRDefault="00E931B6" w:rsidP="00E931B6">
      <w:pPr>
        <w:rPr>
          <w:rFonts w:ascii="Times New Roman" w:hAnsi="Times New Roman" w:cs="Times New Roman"/>
          <w:sz w:val="24"/>
          <w:szCs w:val="24"/>
        </w:rPr>
      </w:pPr>
    </w:p>
    <w:p w14:paraId="393FB44F" w14:textId="196D60A4" w:rsidR="00E931B6" w:rsidRPr="009602B2" w:rsidRDefault="00E931B6" w:rsidP="00E931B6">
      <w:pPr>
        <w:rPr>
          <w:rFonts w:ascii="Times New Roman" w:hAnsi="Times New Roman" w:cs="Times New Roman"/>
          <w:sz w:val="24"/>
          <w:szCs w:val="24"/>
        </w:rPr>
      </w:pPr>
      <w:r w:rsidRPr="009602B2">
        <w:rPr>
          <w:rFonts w:ascii="Times New Roman" w:hAnsi="Times New Roman" w:cs="Times New Roman"/>
          <w:sz w:val="24"/>
          <w:szCs w:val="24"/>
        </w:rPr>
        <w:t xml:space="preserve">In this section we built a packet tracer network </w:t>
      </w:r>
      <w:r w:rsidR="00D4030A" w:rsidRPr="009602B2">
        <w:rPr>
          <w:rFonts w:ascii="Times New Roman" w:hAnsi="Times New Roman" w:cs="Times New Roman"/>
          <w:sz w:val="24"/>
          <w:szCs w:val="24"/>
        </w:rPr>
        <w:t xml:space="preserve">diagram </w:t>
      </w:r>
      <w:r w:rsidRPr="009602B2">
        <w:rPr>
          <w:rFonts w:ascii="Times New Roman" w:hAnsi="Times New Roman" w:cs="Times New Roman"/>
          <w:sz w:val="24"/>
          <w:szCs w:val="24"/>
        </w:rPr>
        <w:t xml:space="preserve">to </w:t>
      </w:r>
      <w:r w:rsidR="00C720DD" w:rsidRPr="009602B2">
        <w:rPr>
          <w:rFonts w:ascii="Times New Roman" w:hAnsi="Times New Roman" w:cs="Times New Roman"/>
          <w:sz w:val="24"/>
          <w:szCs w:val="24"/>
        </w:rPr>
        <w:t>illustrate how the Webserver that the block-gain website and the user database are stored</w:t>
      </w:r>
      <w:r w:rsidR="00073CA0" w:rsidRPr="009602B2">
        <w:rPr>
          <w:rFonts w:ascii="Times New Roman" w:hAnsi="Times New Roman" w:cs="Times New Roman"/>
          <w:sz w:val="24"/>
          <w:szCs w:val="24"/>
        </w:rPr>
        <w:t>.</w:t>
      </w:r>
    </w:p>
    <w:p w14:paraId="570D89F1" w14:textId="1E052E96" w:rsidR="00C720DD" w:rsidRPr="009602B2" w:rsidRDefault="00C720DD" w:rsidP="00E931B6">
      <w:pPr>
        <w:rPr>
          <w:rFonts w:ascii="Times New Roman" w:hAnsi="Times New Roman" w:cs="Times New Roman"/>
          <w:sz w:val="24"/>
          <w:szCs w:val="24"/>
        </w:rPr>
      </w:pPr>
      <w:r w:rsidRPr="009602B2">
        <w:rPr>
          <w:rFonts w:ascii="Times New Roman" w:hAnsi="Times New Roman" w:cs="Times New Roman"/>
          <w:sz w:val="24"/>
          <w:szCs w:val="24"/>
        </w:rPr>
        <w:t xml:space="preserve">The </w:t>
      </w:r>
      <w:r w:rsidR="00073CA0" w:rsidRPr="009602B2">
        <w:rPr>
          <w:rFonts w:ascii="Times New Roman" w:hAnsi="Times New Roman" w:cs="Times New Roman"/>
          <w:sz w:val="24"/>
          <w:szCs w:val="24"/>
        </w:rPr>
        <w:t xml:space="preserve">Network consists of two main ISPs (Internet service providers) that the Border Router is connected through two serial links, one primary and secondary </w:t>
      </w:r>
      <w:r w:rsidR="00D677E4" w:rsidRPr="009602B2">
        <w:rPr>
          <w:rFonts w:ascii="Times New Roman" w:hAnsi="Times New Roman" w:cs="Times New Roman"/>
          <w:sz w:val="24"/>
          <w:szCs w:val="24"/>
        </w:rPr>
        <w:t>links with BGP protocol.</w:t>
      </w:r>
    </w:p>
    <w:p w14:paraId="53E99EA2" w14:textId="4607DCA9" w:rsidR="00073CA0" w:rsidRPr="009602B2" w:rsidRDefault="00073CA0" w:rsidP="00E931B6">
      <w:pPr>
        <w:rPr>
          <w:rFonts w:ascii="Times New Roman" w:hAnsi="Times New Roman" w:cs="Times New Roman"/>
          <w:sz w:val="24"/>
          <w:szCs w:val="24"/>
        </w:rPr>
      </w:pPr>
      <w:r w:rsidRPr="009602B2">
        <w:rPr>
          <w:rFonts w:ascii="Times New Roman" w:hAnsi="Times New Roman" w:cs="Times New Roman"/>
          <w:sz w:val="24"/>
          <w:szCs w:val="24"/>
        </w:rPr>
        <w:t xml:space="preserve">The border router </w:t>
      </w:r>
      <w:r w:rsidR="00D677E4" w:rsidRPr="009602B2">
        <w:rPr>
          <w:rFonts w:ascii="Times New Roman" w:hAnsi="Times New Roman" w:cs="Times New Roman"/>
          <w:sz w:val="24"/>
          <w:szCs w:val="24"/>
        </w:rPr>
        <w:t>is also connected to the local router with one serial link with OSPF protocol</w:t>
      </w:r>
      <w:r w:rsidR="009602B2" w:rsidRPr="009602B2">
        <w:rPr>
          <w:rFonts w:ascii="Times New Roman" w:hAnsi="Times New Roman" w:cs="Times New Roman"/>
          <w:sz w:val="24"/>
          <w:szCs w:val="24"/>
        </w:rPr>
        <w:t>. The BR router redistributes between BGP and OSPF.</w:t>
      </w:r>
    </w:p>
    <w:p w14:paraId="36A91ABC" w14:textId="45FBCB5D" w:rsidR="009602B2" w:rsidRPr="009602B2" w:rsidRDefault="009602B2" w:rsidP="00E931B6">
      <w:pPr>
        <w:rPr>
          <w:rFonts w:ascii="Times New Roman" w:hAnsi="Times New Roman" w:cs="Times New Roman"/>
          <w:sz w:val="24"/>
          <w:szCs w:val="24"/>
        </w:rPr>
      </w:pPr>
      <w:r w:rsidRPr="009602B2">
        <w:rPr>
          <w:rFonts w:ascii="Times New Roman" w:hAnsi="Times New Roman" w:cs="Times New Roman"/>
          <w:sz w:val="24"/>
          <w:szCs w:val="24"/>
        </w:rPr>
        <w:t xml:space="preserve">The local router is connected to the access layer via g0/0 in trunk mode dotq encapsulation which translates between </w:t>
      </w:r>
      <w:r>
        <w:rPr>
          <w:rFonts w:ascii="Times New Roman" w:hAnsi="Times New Roman" w:cs="Times New Roman"/>
          <w:sz w:val="24"/>
          <w:szCs w:val="24"/>
        </w:rPr>
        <w:t>V</w:t>
      </w:r>
      <w:r w:rsidRPr="009602B2">
        <w:rPr>
          <w:rFonts w:ascii="Times New Roman" w:hAnsi="Times New Roman" w:cs="Times New Roman"/>
          <w:sz w:val="24"/>
          <w:szCs w:val="24"/>
        </w:rPr>
        <w:t xml:space="preserve">lan 10 web server </w:t>
      </w:r>
      <w:r>
        <w:rPr>
          <w:rFonts w:ascii="Times New Roman" w:hAnsi="Times New Roman" w:cs="Times New Roman"/>
          <w:sz w:val="24"/>
          <w:szCs w:val="24"/>
        </w:rPr>
        <w:t>V</w:t>
      </w:r>
      <w:r w:rsidRPr="009602B2">
        <w:rPr>
          <w:rFonts w:ascii="Times New Roman" w:hAnsi="Times New Roman" w:cs="Times New Roman"/>
          <w:sz w:val="24"/>
          <w:szCs w:val="24"/>
        </w:rPr>
        <w:t xml:space="preserve">lan and </w:t>
      </w:r>
      <w:r>
        <w:rPr>
          <w:rFonts w:ascii="Times New Roman" w:hAnsi="Times New Roman" w:cs="Times New Roman"/>
          <w:sz w:val="24"/>
          <w:szCs w:val="24"/>
        </w:rPr>
        <w:t>Vl</w:t>
      </w:r>
      <w:r w:rsidRPr="009602B2">
        <w:rPr>
          <w:rFonts w:ascii="Times New Roman" w:hAnsi="Times New Roman" w:cs="Times New Roman"/>
          <w:sz w:val="24"/>
          <w:szCs w:val="24"/>
        </w:rPr>
        <w:t xml:space="preserve">an 99 management </w:t>
      </w:r>
      <w:r>
        <w:rPr>
          <w:rFonts w:ascii="Times New Roman" w:hAnsi="Times New Roman" w:cs="Times New Roman"/>
          <w:sz w:val="24"/>
          <w:szCs w:val="24"/>
        </w:rPr>
        <w:t>V</w:t>
      </w:r>
      <w:r w:rsidRPr="009602B2">
        <w:rPr>
          <w:rFonts w:ascii="Times New Roman" w:hAnsi="Times New Roman" w:cs="Times New Roman"/>
          <w:sz w:val="24"/>
          <w:szCs w:val="24"/>
        </w:rPr>
        <w:t>lan.</w:t>
      </w:r>
    </w:p>
    <w:p w14:paraId="5C8B1203" w14:textId="5E3ED1AF" w:rsidR="009602B2" w:rsidRPr="009602B2" w:rsidRDefault="009602B2" w:rsidP="00E931B6">
      <w:pPr>
        <w:rPr>
          <w:rFonts w:ascii="Times New Roman" w:hAnsi="Times New Roman" w:cs="Times New Roman"/>
          <w:sz w:val="24"/>
          <w:szCs w:val="24"/>
        </w:rPr>
      </w:pPr>
    </w:p>
    <w:p w14:paraId="00F2AFF6" w14:textId="115742BE" w:rsidR="009602B2" w:rsidRPr="009602B2" w:rsidRDefault="009602B2" w:rsidP="00E931B6">
      <w:pPr>
        <w:rPr>
          <w:rFonts w:ascii="Times New Roman" w:hAnsi="Times New Roman" w:cs="Times New Roman"/>
          <w:sz w:val="24"/>
          <w:szCs w:val="24"/>
        </w:rPr>
      </w:pPr>
      <w:r w:rsidRPr="009602B2">
        <w:rPr>
          <w:rFonts w:ascii="Times New Roman" w:hAnsi="Times New Roman" w:cs="Times New Roman"/>
          <w:sz w:val="24"/>
          <w:szCs w:val="24"/>
        </w:rPr>
        <w:t>Apart from the necessary configuration there are few access lists in place. Access-list 10 which only allow that management PC can access the routers and the Switches via SSH.</w:t>
      </w:r>
    </w:p>
    <w:p w14:paraId="71E09787" w14:textId="1019B8E5" w:rsidR="009602B2" w:rsidRPr="009602B2" w:rsidRDefault="009602B2" w:rsidP="00E931B6">
      <w:pPr>
        <w:rPr>
          <w:rFonts w:ascii="Times New Roman" w:hAnsi="Times New Roman" w:cs="Times New Roman"/>
          <w:sz w:val="24"/>
          <w:szCs w:val="24"/>
        </w:rPr>
      </w:pPr>
      <w:r w:rsidRPr="009602B2">
        <w:rPr>
          <w:rFonts w:ascii="Times New Roman" w:hAnsi="Times New Roman" w:cs="Times New Roman"/>
          <w:sz w:val="24"/>
          <w:szCs w:val="24"/>
        </w:rPr>
        <w:t>Access-list 101 which only allows http traffic from the I</w:t>
      </w:r>
      <w:r>
        <w:rPr>
          <w:rFonts w:ascii="Times New Roman" w:hAnsi="Times New Roman" w:cs="Times New Roman"/>
          <w:sz w:val="24"/>
          <w:szCs w:val="24"/>
        </w:rPr>
        <w:t>SP</w:t>
      </w:r>
      <w:r w:rsidRPr="009602B2">
        <w:rPr>
          <w:rFonts w:ascii="Times New Roman" w:hAnsi="Times New Roman" w:cs="Times New Roman"/>
          <w:sz w:val="24"/>
          <w:szCs w:val="24"/>
        </w:rPr>
        <w:t xml:space="preserve"> to the webserver.</w:t>
      </w:r>
    </w:p>
    <w:p w14:paraId="2AFF0330" w14:textId="11512AB8" w:rsidR="009602B2" w:rsidRPr="009602B2" w:rsidRDefault="009602B2" w:rsidP="00E931B6">
      <w:pPr>
        <w:rPr>
          <w:rFonts w:ascii="Times New Roman" w:hAnsi="Times New Roman" w:cs="Times New Roman"/>
          <w:sz w:val="24"/>
          <w:szCs w:val="24"/>
        </w:rPr>
      </w:pPr>
      <w:r w:rsidRPr="009602B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218AA92" w14:textId="77777777" w:rsidR="009602B2" w:rsidRPr="009602B2" w:rsidRDefault="009602B2" w:rsidP="00E931B6">
      <w:pPr>
        <w:rPr>
          <w:rFonts w:ascii="Times New Roman" w:hAnsi="Times New Roman" w:cs="Times New Roman"/>
          <w:sz w:val="24"/>
          <w:szCs w:val="24"/>
        </w:rPr>
      </w:pPr>
    </w:p>
    <w:p w14:paraId="3B418986" w14:textId="77777777" w:rsidR="00C720DD" w:rsidRPr="009602B2" w:rsidRDefault="00C720DD" w:rsidP="00E931B6">
      <w:pPr>
        <w:rPr>
          <w:rFonts w:ascii="Times New Roman" w:hAnsi="Times New Roman" w:cs="Times New Roman"/>
          <w:sz w:val="24"/>
          <w:szCs w:val="24"/>
        </w:rPr>
      </w:pPr>
    </w:p>
    <w:p w14:paraId="3B16722C" w14:textId="77777777" w:rsidR="00E931B6" w:rsidRPr="009602B2" w:rsidRDefault="00E931B6">
      <w:pPr>
        <w:rPr>
          <w:rFonts w:ascii="Times New Roman" w:hAnsi="Times New Roman" w:cs="Times New Roman"/>
          <w:noProof/>
          <w:sz w:val="24"/>
          <w:szCs w:val="24"/>
        </w:rPr>
      </w:pPr>
    </w:p>
    <w:p w14:paraId="153D1AF5" w14:textId="77777777" w:rsidR="00E931B6" w:rsidRPr="009602B2" w:rsidRDefault="00E931B6">
      <w:pPr>
        <w:rPr>
          <w:rFonts w:ascii="Times New Roman" w:hAnsi="Times New Roman" w:cs="Times New Roman"/>
          <w:noProof/>
          <w:sz w:val="24"/>
          <w:szCs w:val="24"/>
        </w:rPr>
      </w:pPr>
    </w:p>
    <w:p w14:paraId="0116EB11" w14:textId="77777777" w:rsidR="00E931B6" w:rsidRPr="009602B2" w:rsidRDefault="00E931B6">
      <w:pPr>
        <w:rPr>
          <w:rFonts w:ascii="Times New Roman" w:hAnsi="Times New Roman" w:cs="Times New Roman"/>
          <w:noProof/>
          <w:sz w:val="24"/>
          <w:szCs w:val="24"/>
        </w:rPr>
      </w:pPr>
    </w:p>
    <w:p w14:paraId="4E08C408" w14:textId="77777777" w:rsidR="00E931B6" w:rsidRPr="009602B2" w:rsidRDefault="00E931B6">
      <w:pPr>
        <w:rPr>
          <w:rFonts w:ascii="Times New Roman" w:hAnsi="Times New Roman" w:cs="Times New Roman"/>
          <w:noProof/>
          <w:sz w:val="24"/>
          <w:szCs w:val="24"/>
        </w:rPr>
      </w:pPr>
    </w:p>
    <w:p w14:paraId="7EB5D026" w14:textId="77777777" w:rsidR="00E931B6" w:rsidRPr="009602B2" w:rsidRDefault="00E931B6">
      <w:pPr>
        <w:rPr>
          <w:rFonts w:ascii="Times New Roman" w:hAnsi="Times New Roman" w:cs="Times New Roman"/>
          <w:noProof/>
          <w:sz w:val="24"/>
          <w:szCs w:val="24"/>
        </w:rPr>
      </w:pPr>
    </w:p>
    <w:p w14:paraId="1FEFE8C1" w14:textId="77777777" w:rsidR="00E931B6" w:rsidRPr="009602B2" w:rsidRDefault="00E931B6">
      <w:pPr>
        <w:rPr>
          <w:rFonts w:ascii="Times New Roman" w:hAnsi="Times New Roman" w:cs="Times New Roman"/>
          <w:noProof/>
          <w:sz w:val="24"/>
          <w:szCs w:val="24"/>
        </w:rPr>
      </w:pPr>
    </w:p>
    <w:p w14:paraId="7072FE2C" w14:textId="77777777" w:rsidR="00E931B6" w:rsidRPr="009602B2" w:rsidRDefault="00E931B6">
      <w:pPr>
        <w:rPr>
          <w:rFonts w:ascii="Times New Roman" w:hAnsi="Times New Roman" w:cs="Times New Roman"/>
          <w:noProof/>
          <w:sz w:val="24"/>
          <w:szCs w:val="24"/>
        </w:rPr>
      </w:pPr>
    </w:p>
    <w:p w14:paraId="08D7288A" w14:textId="77777777" w:rsidR="00E931B6" w:rsidRPr="009602B2" w:rsidRDefault="00E931B6">
      <w:pPr>
        <w:rPr>
          <w:rFonts w:ascii="Times New Roman" w:hAnsi="Times New Roman" w:cs="Times New Roman"/>
          <w:noProof/>
          <w:sz w:val="24"/>
          <w:szCs w:val="24"/>
        </w:rPr>
      </w:pPr>
    </w:p>
    <w:p w14:paraId="0CA7F145" w14:textId="77777777" w:rsidR="00E931B6" w:rsidRPr="009602B2" w:rsidRDefault="00E931B6">
      <w:pPr>
        <w:rPr>
          <w:rFonts w:ascii="Times New Roman" w:hAnsi="Times New Roman" w:cs="Times New Roman"/>
          <w:noProof/>
          <w:sz w:val="24"/>
          <w:szCs w:val="24"/>
        </w:rPr>
      </w:pPr>
    </w:p>
    <w:p w14:paraId="196C652E" w14:textId="77777777" w:rsidR="00E931B6" w:rsidRPr="009602B2" w:rsidRDefault="00E931B6">
      <w:pPr>
        <w:rPr>
          <w:rFonts w:ascii="Times New Roman" w:hAnsi="Times New Roman" w:cs="Times New Roman"/>
          <w:noProof/>
          <w:sz w:val="24"/>
          <w:szCs w:val="24"/>
        </w:rPr>
      </w:pPr>
    </w:p>
    <w:p w14:paraId="33431308" w14:textId="77777777" w:rsidR="00E931B6" w:rsidRPr="009602B2" w:rsidRDefault="00E931B6">
      <w:pPr>
        <w:rPr>
          <w:rFonts w:ascii="Times New Roman" w:hAnsi="Times New Roman" w:cs="Times New Roman"/>
          <w:noProof/>
          <w:sz w:val="24"/>
          <w:szCs w:val="24"/>
        </w:rPr>
      </w:pPr>
    </w:p>
    <w:p w14:paraId="73C01A75" w14:textId="77777777" w:rsidR="00E931B6" w:rsidRPr="009602B2" w:rsidRDefault="00E931B6">
      <w:pPr>
        <w:rPr>
          <w:rFonts w:ascii="Times New Roman" w:hAnsi="Times New Roman" w:cs="Times New Roman"/>
          <w:noProof/>
          <w:sz w:val="24"/>
          <w:szCs w:val="24"/>
        </w:rPr>
      </w:pPr>
    </w:p>
    <w:p w14:paraId="15F1E079" w14:textId="77777777" w:rsidR="00E931B6" w:rsidRPr="009602B2" w:rsidRDefault="00E931B6">
      <w:pPr>
        <w:rPr>
          <w:rFonts w:ascii="Times New Roman" w:hAnsi="Times New Roman" w:cs="Times New Roman"/>
          <w:noProof/>
          <w:sz w:val="24"/>
          <w:szCs w:val="24"/>
        </w:rPr>
      </w:pPr>
    </w:p>
    <w:p w14:paraId="778DC59A" w14:textId="77777777" w:rsidR="00E931B6" w:rsidRPr="009602B2" w:rsidRDefault="00E931B6">
      <w:pPr>
        <w:rPr>
          <w:rFonts w:ascii="Times New Roman" w:hAnsi="Times New Roman" w:cs="Times New Roman"/>
          <w:noProof/>
          <w:sz w:val="24"/>
          <w:szCs w:val="24"/>
        </w:rPr>
      </w:pPr>
    </w:p>
    <w:p w14:paraId="571726D8" w14:textId="77777777" w:rsidR="00E931B6" w:rsidRPr="009602B2" w:rsidRDefault="00E931B6">
      <w:pPr>
        <w:rPr>
          <w:rFonts w:ascii="Times New Roman" w:hAnsi="Times New Roman" w:cs="Times New Roman"/>
          <w:noProof/>
          <w:sz w:val="24"/>
          <w:szCs w:val="24"/>
        </w:rPr>
      </w:pPr>
    </w:p>
    <w:p w14:paraId="01D1C4BB" w14:textId="77777777" w:rsidR="00E931B6" w:rsidRPr="009602B2" w:rsidRDefault="00E931B6">
      <w:pPr>
        <w:rPr>
          <w:rFonts w:ascii="Times New Roman" w:hAnsi="Times New Roman" w:cs="Times New Roman"/>
          <w:noProof/>
          <w:sz w:val="24"/>
          <w:szCs w:val="24"/>
        </w:rPr>
      </w:pPr>
    </w:p>
    <w:p w14:paraId="0B434CA4" w14:textId="15E1F2C7" w:rsidR="00E931B6" w:rsidRPr="009602B2" w:rsidRDefault="009602B2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t>Packet Tracer Diagram</w:t>
      </w:r>
    </w:p>
    <w:p w14:paraId="78C991A1" w14:textId="6774EA09" w:rsidR="00E931B6" w:rsidRPr="009602B2" w:rsidRDefault="00E931B6">
      <w:pPr>
        <w:rPr>
          <w:rFonts w:ascii="Times New Roman" w:hAnsi="Times New Roman" w:cs="Times New Roman"/>
          <w:sz w:val="24"/>
          <w:szCs w:val="24"/>
        </w:rPr>
      </w:pPr>
      <w:r w:rsidRPr="009602B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ADF9EBB" wp14:editId="5BA52893">
            <wp:extent cx="6858000" cy="46666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66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D287B" w14:textId="15AEEB4C" w:rsidR="00E931B6" w:rsidRPr="009602B2" w:rsidRDefault="00C720DD" w:rsidP="00E931B6">
      <w:pPr>
        <w:rPr>
          <w:rFonts w:ascii="Times New Roman" w:hAnsi="Times New Roman" w:cs="Times New Roman"/>
          <w:sz w:val="24"/>
          <w:szCs w:val="24"/>
        </w:rPr>
      </w:pPr>
      <w:r w:rsidRPr="009602B2">
        <w:rPr>
          <w:rFonts w:ascii="Times New Roman" w:hAnsi="Times New Roman" w:cs="Times New Roman"/>
          <w:sz w:val="24"/>
          <w:szCs w:val="24"/>
        </w:rPr>
        <w:t xml:space="preserve">Each device </w:t>
      </w:r>
      <w:r w:rsidR="00E931B6" w:rsidRPr="009602B2">
        <w:rPr>
          <w:rFonts w:ascii="Times New Roman" w:hAnsi="Times New Roman" w:cs="Times New Roman"/>
          <w:sz w:val="24"/>
          <w:szCs w:val="24"/>
        </w:rPr>
        <w:t>Console Password</w:t>
      </w:r>
      <w:r w:rsidRPr="009602B2">
        <w:rPr>
          <w:rFonts w:ascii="Times New Roman" w:hAnsi="Times New Roman" w:cs="Times New Roman"/>
          <w:sz w:val="24"/>
          <w:szCs w:val="24"/>
        </w:rPr>
        <w:t xml:space="preserve"> is</w:t>
      </w:r>
      <w:r w:rsidR="00E931B6" w:rsidRPr="009602B2">
        <w:rPr>
          <w:rFonts w:ascii="Times New Roman" w:hAnsi="Times New Roman" w:cs="Times New Roman"/>
          <w:sz w:val="24"/>
          <w:szCs w:val="24"/>
        </w:rPr>
        <w:t xml:space="preserve"> cisco</w:t>
      </w:r>
      <w:r w:rsidRPr="009602B2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DE6A597" w14:textId="3380398E" w:rsidR="00E931B6" w:rsidRPr="009602B2" w:rsidRDefault="00C720DD" w:rsidP="00E931B6">
      <w:pPr>
        <w:rPr>
          <w:rFonts w:ascii="Times New Roman" w:hAnsi="Times New Roman" w:cs="Times New Roman"/>
          <w:sz w:val="24"/>
          <w:szCs w:val="24"/>
        </w:rPr>
      </w:pPr>
      <w:r w:rsidRPr="009602B2">
        <w:rPr>
          <w:rFonts w:ascii="Times New Roman" w:hAnsi="Times New Roman" w:cs="Times New Roman"/>
          <w:sz w:val="24"/>
          <w:szCs w:val="24"/>
        </w:rPr>
        <w:t xml:space="preserve">Each device </w:t>
      </w:r>
      <w:r w:rsidR="00E931B6" w:rsidRPr="009602B2">
        <w:rPr>
          <w:rFonts w:ascii="Times New Roman" w:hAnsi="Times New Roman" w:cs="Times New Roman"/>
          <w:sz w:val="24"/>
          <w:szCs w:val="24"/>
        </w:rPr>
        <w:t>Enable password c</w:t>
      </w:r>
      <w:r w:rsidRPr="009602B2">
        <w:rPr>
          <w:rFonts w:ascii="Times New Roman" w:hAnsi="Times New Roman" w:cs="Times New Roman"/>
          <w:sz w:val="24"/>
          <w:szCs w:val="24"/>
        </w:rPr>
        <w:t>lass</w:t>
      </w:r>
    </w:p>
    <w:p w14:paraId="546B6074" w14:textId="77777777" w:rsidR="00E931B6" w:rsidRPr="009602B2" w:rsidRDefault="00E931B6" w:rsidP="00E931B6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9602B2">
        <w:rPr>
          <w:rFonts w:ascii="Times New Roman" w:hAnsi="Times New Roman" w:cs="Times New Roman"/>
          <w:sz w:val="24"/>
          <w:szCs w:val="24"/>
        </w:rPr>
        <w:t>Ssh</w:t>
      </w:r>
      <w:proofErr w:type="spellEnd"/>
      <w:r w:rsidRPr="009602B2">
        <w:rPr>
          <w:rFonts w:ascii="Times New Roman" w:hAnsi="Times New Roman" w:cs="Times New Roman"/>
          <w:sz w:val="24"/>
          <w:szCs w:val="24"/>
        </w:rPr>
        <w:t xml:space="preserve"> Username admin</w:t>
      </w:r>
    </w:p>
    <w:p w14:paraId="366030BC" w14:textId="77777777" w:rsidR="00E931B6" w:rsidRPr="009602B2" w:rsidRDefault="00E931B6" w:rsidP="00E931B6">
      <w:pPr>
        <w:rPr>
          <w:rFonts w:ascii="Times New Roman" w:hAnsi="Times New Roman" w:cs="Times New Roman"/>
          <w:sz w:val="24"/>
          <w:szCs w:val="24"/>
        </w:rPr>
      </w:pPr>
      <w:r w:rsidRPr="009602B2">
        <w:rPr>
          <w:rFonts w:ascii="Times New Roman" w:hAnsi="Times New Roman" w:cs="Times New Roman"/>
          <w:sz w:val="24"/>
          <w:szCs w:val="24"/>
        </w:rPr>
        <w:t xml:space="preserve">Password cisco </w:t>
      </w:r>
    </w:p>
    <w:p w14:paraId="4D91A99E" w14:textId="233A7A09" w:rsidR="00E931B6" w:rsidRPr="009602B2" w:rsidRDefault="00E931B6">
      <w:pPr>
        <w:rPr>
          <w:rFonts w:ascii="Times New Roman" w:hAnsi="Times New Roman" w:cs="Times New Roman"/>
          <w:sz w:val="24"/>
          <w:szCs w:val="24"/>
        </w:rPr>
      </w:pPr>
    </w:p>
    <w:p w14:paraId="156867AA" w14:textId="592CC4AA" w:rsidR="00E931B6" w:rsidRPr="009602B2" w:rsidRDefault="00E931B6">
      <w:pPr>
        <w:rPr>
          <w:rFonts w:ascii="Times New Roman" w:hAnsi="Times New Roman" w:cs="Times New Roman"/>
          <w:sz w:val="24"/>
          <w:szCs w:val="24"/>
        </w:rPr>
      </w:pPr>
    </w:p>
    <w:p w14:paraId="31F79B6A" w14:textId="77777777" w:rsidR="00F4447B" w:rsidRPr="009602B2" w:rsidRDefault="00F4447B" w:rsidP="00C3643C">
      <w:pPr>
        <w:rPr>
          <w:rFonts w:ascii="Times New Roman" w:hAnsi="Times New Roman" w:cs="Times New Roman"/>
          <w:sz w:val="24"/>
          <w:szCs w:val="24"/>
        </w:rPr>
      </w:pPr>
    </w:p>
    <w:p w14:paraId="67471B9F" w14:textId="77777777" w:rsidR="00F4447B" w:rsidRPr="009602B2" w:rsidRDefault="00F4447B" w:rsidP="00C3643C">
      <w:pPr>
        <w:rPr>
          <w:rFonts w:ascii="Times New Roman" w:hAnsi="Times New Roman" w:cs="Times New Roman"/>
          <w:sz w:val="24"/>
          <w:szCs w:val="24"/>
        </w:rPr>
      </w:pPr>
    </w:p>
    <w:p w14:paraId="26FBA530" w14:textId="77777777" w:rsidR="00F4447B" w:rsidRPr="009602B2" w:rsidRDefault="00F4447B" w:rsidP="00C3643C">
      <w:pPr>
        <w:rPr>
          <w:rFonts w:ascii="Times New Roman" w:hAnsi="Times New Roman" w:cs="Times New Roman"/>
          <w:sz w:val="24"/>
          <w:szCs w:val="24"/>
        </w:rPr>
      </w:pPr>
    </w:p>
    <w:p w14:paraId="667BCE99" w14:textId="77777777" w:rsidR="00F4447B" w:rsidRPr="009602B2" w:rsidRDefault="00F4447B" w:rsidP="00C3643C">
      <w:pPr>
        <w:rPr>
          <w:rFonts w:ascii="Times New Roman" w:hAnsi="Times New Roman" w:cs="Times New Roman"/>
          <w:sz w:val="24"/>
          <w:szCs w:val="24"/>
        </w:rPr>
      </w:pPr>
    </w:p>
    <w:p w14:paraId="59B14A38" w14:textId="77777777" w:rsidR="00F4447B" w:rsidRPr="009602B2" w:rsidRDefault="00F4447B" w:rsidP="00C3643C">
      <w:pPr>
        <w:rPr>
          <w:rFonts w:ascii="Times New Roman" w:hAnsi="Times New Roman" w:cs="Times New Roman"/>
          <w:sz w:val="24"/>
          <w:szCs w:val="24"/>
        </w:rPr>
      </w:pPr>
    </w:p>
    <w:p w14:paraId="22AE7064" w14:textId="77777777" w:rsidR="00F4447B" w:rsidRPr="009602B2" w:rsidRDefault="00F4447B" w:rsidP="00C3643C">
      <w:pPr>
        <w:rPr>
          <w:rFonts w:ascii="Times New Roman" w:hAnsi="Times New Roman" w:cs="Times New Roman"/>
          <w:sz w:val="24"/>
          <w:szCs w:val="24"/>
        </w:rPr>
      </w:pPr>
    </w:p>
    <w:p w14:paraId="24AC1592" w14:textId="77777777" w:rsidR="00F4447B" w:rsidRPr="009602B2" w:rsidRDefault="00F4447B" w:rsidP="00C3643C">
      <w:pPr>
        <w:rPr>
          <w:rFonts w:ascii="Times New Roman" w:hAnsi="Times New Roman" w:cs="Times New Roman"/>
          <w:sz w:val="24"/>
          <w:szCs w:val="24"/>
        </w:rPr>
      </w:pPr>
    </w:p>
    <w:p w14:paraId="1D4F67A5" w14:textId="77777777" w:rsidR="00F4447B" w:rsidRPr="009602B2" w:rsidRDefault="00F4447B" w:rsidP="00C3643C">
      <w:pPr>
        <w:rPr>
          <w:rFonts w:ascii="Times New Roman" w:hAnsi="Times New Roman" w:cs="Times New Roman"/>
          <w:sz w:val="24"/>
          <w:szCs w:val="24"/>
        </w:rPr>
      </w:pPr>
    </w:p>
    <w:p w14:paraId="03C475D6" w14:textId="77777777" w:rsidR="00F4447B" w:rsidRPr="009602B2" w:rsidRDefault="00F4447B" w:rsidP="00C3643C">
      <w:pPr>
        <w:rPr>
          <w:rFonts w:ascii="Times New Roman" w:hAnsi="Times New Roman" w:cs="Times New Roman"/>
          <w:sz w:val="24"/>
          <w:szCs w:val="24"/>
        </w:rPr>
      </w:pPr>
    </w:p>
    <w:p w14:paraId="279D686B" w14:textId="22E94B9D" w:rsidR="00C3643C" w:rsidRPr="009602B2" w:rsidRDefault="00B676C6" w:rsidP="00C3643C">
      <w:pPr>
        <w:rPr>
          <w:rFonts w:ascii="Times New Roman" w:hAnsi="Times New Roman" w:cs="Times New Roman"/>
          <w:sz w:val="24"/>
          <w:szCs w:val="24"/>
        </w:rPr>
      </w:pPr>
      <w:r w:rsidRPr="009602B2">
        <w:rPr>
          <w:rFonts w:ascii="Times New Roman" w:hAnsi="Times New Roman" w:cs="Times New Roman"/>
          <w:sz w:val="24"/>
          <w:szCs w:val="24"/>
        </w:rPr>
        <w:t>Addressing Tabl</w:t>
      </w:r>
      <w:r w:rsidR="00C720DD" w:rsidRPr="009602B2">
        <w:rPr>
          <w:rFonts w:ascii="Times New Roman" w:hAnsi="Times New Roman" w:cs="Times New Roman"/>
          <w:sz w:val="24"/>
          <w:szCs w:val="24"/>
        </w:rPr>
        <w:t>e</w:t>
      </w:r>
    </w:p>
    <w:tbl>
      <w:tblPr>
        <w:tblStyle w:val="GridTable1Light"/>
        <w:tblpPr w:leftFromText="180" w:rightFromText="180" w:vertAnchor="page" w:horzAnchor="margin" w:tblpY="1726"/>
        <w:tblW w:w="0" w:type="auto"/>
        <w:tblLook w:val="04A0" w:firstRow="1" w:lastRow="0" w:firstColumn="1" w:lastColumn="0" w:noHBand="0" w:noVBand="1"/>
      </w:tblPr>
      <w:tblGrid>
        <w:gridCol w:w="1841"/>
        <w:gridCol w:w="1297"/>
        <w:gridCol w:w="1716"/>
        <w:gridCol w:w="1836"/>
        <w:gridCol w:w="1716"/>
        <w:gridCol w:w="1228"/>
      </w:tblGrid>
      <w:tr w:rsidR="009602B2" w:rsidRPr="009602B2" w14:paraId="7AAD35CB" w14:textId="77777777" w:rsidTr="009602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1" w:type="dxa"/>
          </w:tcPr>
          <w:p w14:paraId="0FDC9047" w14:textId="77777777" w:rsidR="009602B2" w:rsidRPr="009602B2" w:rsidRDefault="009602B2" w:rsidP="009602B2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Device</w:t>
            </w:r>
          </w:p>
        </w:tc>
        <w:tc>
          <w:tcPr>
            <w:tcW w:w="1297" w:type="dxa"/>
          </w:tcPr>
          <w:p w14:paraId="1B97AB3E" w14:textId="77777777" w:rsidR="009602B2" w:rsidRPr="009602B2" w:rsidRDefault="009602B2" w:rsidP="009602B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Interface</w:t>
            </w:r>
          </w:p>
        </w:tc>
        <w:tc>
          <w:tcPr>
            <w:tcW w:w="1716" w:type="dxa"/>
          </w:tcPr>
          <w:p w14:paraId="24912CE3" w14:textId="77777777" w:rsidR="009602B2" w:rsidRPr="009602B2" w:rsidRDefault="009602B2" w:rsidP="009602B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 xml:space="preserve">IP Address </w:t>
            </w:r>
          </w:p>
        </w:tc>
        <w:tc>
          <w:tcPr>
            <w:tcW w:w="1836" w:type="dxa"/>
          </w:tcPr>
          <w:p w14:paraId="7073BF41" w14:textId="77777777" w:rsidR="009602B2" w:rsidRPr="009602B2" w:rsidRDefault="009602B2" w:rsidP="009602B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Subnet Mask</w:t>
            </w:r>
          </w:p>
        </w:tc>
        <w:tc>
          <w:tcPr>
            <w:tcW w:w="1716" w:type="dxa"/>
          </w:tcPr>
          <w:p w14:paraId="237D02B2" w14:textId="77777777" w:rsidR="009602B2" w:rsidRPr="009602B2" w:rsidRDefault="009602B2" w:rsidP="009602B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Default Gateway</w:t>
            </w:r>
          </w:p>
        </w:tc>
        <w:tc>
          <w:tcPr>
            <w:tcW w:w="1228" w:type="dxa"/>
          </w:tcPr>
          <w:p w14:paraId="0DDD37AA" w14:textId="77777777" w:rsidR="009602B2" w:rsidRPr="009602B2" w:rsidRDefault="009602B2" w:rsidP="009602B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Switch Port</w:t>
            </w:r>
          </w:p>
        </w:tc>
      </w:tr>
      <w:tr w:rsidR="009602B2" w:rsidRPr="009602B2" w14:paraId="6E0A8450" w14:textId="77777777" w:rsidTr="009602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1" w:type="dxa"/>
            <w:vMerge w:val="restart"/>
          </w:tcPr>
          <w:p w14:paraId="61F5A00F" w14:textId="77777777" w:rsidR="009602B2" w:rsidRPr="009602B2" w:rsidRDefault="009602B2" w:rsidP="009602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ISP1</w:t>
            </w:r>
          </w:p>
        </w:tc>
        <w:tc>
          <w:tcPr>
            <w:tcW w:w="1297" w:type="dxa"/>
          </w:tcPr>
          <w:p w14:paraId="270A4E45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S0/0/0</w:t>
            </w:r>
          </w:p>
        </w:tc>
        <w:tc>
          <w:tcPr>
            <w:tcW w:w="1716" w:type="dxa"/>
          </w:tcPr>
          <w:p w14:paraId="51697958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1.1.1.1</w:t>
            </w:r>
          </w:p>
        </w:tc>
        <w:tc>
          <w:tcPr>
            <w:tcW w:w="1836" w:type="dxa"/>
          </w:tcPr>
          <w:p w14:paraId="5660FB5C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255.255.255.252</w:t>
            </w:r>
          </w:p>
        </w:tc>
        <w:tc>
          <w:tcPr>
            <w:tcW w:w="1716" w:type="dxa"/>
          </w:tcPr>
          <w:p w14:paraId="6197E2D1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8" w:type="dxa"/>
          </w:tcPr>
          <w:p w14:paraId="1AE5696F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02B2" w:rsidRPr="009602B2" w14:paraId="5D5E8F5D" w14:textId="77777777" w:rsidTr="009602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1" w:type="dxa"/>
            <w:vMerge/>
          </w:tcPr>
          <w:p w14:paraId="2482EBB9" w14:textId="77777777" w:rsidR="009602B2" w:rsidRPr="009602B2" w:rsidRDefault="009602B2" w:rsidP="009602B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7" w:type="dxa"/>
          </w:tcPr>
          <w:p w14:paraId="4D99D905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G0/0</w:t>
            </w:r>
          </w:p>
        </w:tc>
        <w:tc>
          <w:tcPr>
            <w:tcW w:w="1716" w:type="dxa"/>
          </w:tcPr>
          <w:p w14:paraId="2227733A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172.16.1.1</w:t>
            </w:r>
          </w:p>
        </w:tc>
        <w:tc>
          <w:tcPr>
            <w:tcW w:w="1836" w:type="dxa"/>
          </w:tcPr>
          <w:p w14:paraId="5E7C4CD0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255.255.255.0</w:t>
            </w:r>
          </w:p>
        </w:tc>
        <w:tc>
          <w:tcPr>
            <w:tcW w:w="1716" w:type="dxa"/>
          </w:tcPr>
          <w:p w14:paraId="619BB21C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8" w:type="dxa"/>
          </w:tcPr>
          <w:p w14:paraId="2D0CC140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02B2" w:rsidRPr="009602B2" w14:paraId="67156A22" w14:textId="77777777" w:rsidTr="009602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1" w:type="dxa"/>
            <w:vMerge w:val="restart"/>
          </w:tcPr>
          <w:p w14:paraId="0FAEB7D5" w14:textId="77777777" w:rsidR="009602B2" w:rsidRPr="009602B2" w:rsidRDefault="009602B2" w:rsidP="009602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ISP2</w:t>
            </w:r>
          </w:p>
        </w:tc>
        <w:tc>
          <w:tcPr>
            <w:tcW w:w="1297" w:type="dxa"/>
          </w:tcPr>
          <w:p w14:paraId="3CCF2013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S0/0/1</w:t>
            </w:r>
          </w:p>
        </w:tc>
        <w:tc>
          <w:tcPr>
            <w:tcW w:w="1716" w:type="dxa"/>
          </w:tcPr>
          <w:p w14:paraId="710E4D7E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1.1.1.5</w:t>
            </w:r>
          </w:p>
        </w:tc>
        <w:tc>
          <w:tcPr>
            <w:tcW w:w="1836" w:type="dxa"/>
          </w:tcPr>
          <w:p w14:paraId="4CBFDDBF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255.255.255.252</w:t>
            </w:r>
          </w:p>
        </w:tc>
        <w:tc>
          <w:tcPr>
            <w:tcW w:w="1716" w:type="dxa"/>
          </w:tcPr>
          <w:p w14:paraId="77AAD5B4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8" w:type="dxa"/>
          </w:tcPr>
          <w:p w14:paraId="6FD55B1D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02B2" w:rsidRPr="009602B2" w14:paraId="6D8BB0CE" w14:textId="77777777" w:rsidTr="009602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1" w:type="dxa"/>
            <w:vMerge/>
          </w:tcPr>
          <w:p w14:paraId="3B958B45" w14:textId="77777777" w:rsidR="009602B2" w:rsidRPr="009602B2" w:rsidRDefault="009602B2" w:rsidP="009602B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7" w:type="dxa"/>
          </w:tcPr>
          <w:p w14:paraId="730CA5A3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G0/0</w:t>
            </w:r>
          </w:p>
        </w:tc>
        <w:tc>
          <w:tcPr>
            <w:tcW w:w="1716" w:type="dxa"/>
          </w:tcPr>
          <w:p w14:paraId="473B5AAC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172.16.2.1</w:t>
            </w:r>
          </w:p>
        </w:tc>
        <w:tc>
          <w:tcPr>
            <w:tcW w:w="1836" w:type="dxa"/>
          </w:tcPr>
          <w:p w14:paraId="4B124715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255.255.255.0</w:t>
            </w:r>
          </w:p>
        </w:tc>
        <w:tc>
          <w:tcPr>
            <w:tcW w:w="1716" w:type="dxa"/>
          </w:tcPr>
          <w:p w14:paraId="173DDF3A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8" w:type="dxa"/>
          </w:tcPr>
          <w:p w14:paraId="3BA96B71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02B2" w:rsidRPr="009602B2" w14:paraId="11E3F3DF" w14:textId="77777777" w:rsidTr="009602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1" w:type="dxa"/>
            <w:vMerge w:val="restart"/>
          </w:tcPr>
          <w:p w14:paraId="230AB81D" w14:textId="77777777" w:rsidR="009602B2" w:rsidRPr="009602B2" w:rsidRDefault="009602B2" w:rsidP="009602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Border Router</w:t>
            </w:r>
          </w:p>
        </w:tc>
        <w:tc>
          <w:tcPr>
            <w:tcW w:w="1297" w:type="dxa"/>
          </w:tcPr>
          <w:p w14:paraId="6D45EBF3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Loopback0</w:t>
            </w:r>
          </w:p>
        </w:tc>
        <w:tc>
          <w:tcPr>
            <w:tcW w:w="1716" w:type="dxa"/>
          </w:tcPr>
          <w:p w14:paraId="2E79CB0E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2.2.2.2</w:t>
            </w:r>
          </w:p>
        </w:tc>
        <w:tc>
          <w:tcPr>
            <w:tcW w:w="1836" w:type="dxa"/>
          </w:tcPr>
          <w:p w14:paraId="116FA2A5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255.255.255.0</w:t>
            </w:r>
          </w:p>
        </w:tc>
        <w:tc>
          <w:tcPr>
            <w:tcW w:w="1716" w:type="dxa"/>
          </w:tcPr>
          <w:p w14:paraId="02BF3D28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8" w:type="dxa"/>
          </w:tcPr>
          <w:p w14:paraId="7D99D742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02B2" w:rsidRPr="009602B2" w14:paraId="01A97D4F" w14:textId="77777777" w:rsidTr="009602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1" w:type="dxa"/>
            <w:vMerge/>
          </w:tcPr>
          <w:p w14:paraId="710F63FC" w14:textId="77777777" w:rsidR="009602B2" w:rsidRPr="009602B2" w:rsidRDefault="009602B2" w:rsidP="009602B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7" w:type="dxa"/>
          </w:tcPr>
          <w:p w14:paraId="767BC0AA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S0/0/0</w:t>
            </w:r>
          </w:p>
        </w:tc>
        <w:tc>
          <w:tcPr>
            <w:tcW w:w="1716" w:type="dxa"/>
          </w:tcPr>
          <w:p w14:paraId="049B3F5C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1.1.1.2</w:t>
            </w:r>
          </w:p>
        </w:tc>
        <w:tc>
          <w:tcPr>
            <w:tcW w:w="1836" w:type="dxa"/>
          </w:tcPr>
          <w:p w14:paraId="52DA5ACD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255.255.255.252</w:t>
            </w:r>
          </w:p>
        </w:tc>
        <w:tc>
          <w:tcPr>
            <w:tcW w:w="1716" w:type="dxa"/>
          </w:tcPr>
          <w:p w14:paraId="1DDA5506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8" w:type="dxa"/>
          </w:tcPr>
          <w:p w14:paraId="5BFC85E5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02B2" w:rsidRPr="009602B2" w14:paraId="08490537" w14:textId="77777777" w:rsidTr="009602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1" w:type="dxa"/>
            <w:vMerge/>
          </w:tcPr>
          <w:p w14:paraId="5E38EE61" w14:textId="77777777" w:rsidR="009602B2" w:rsidRPr="009602B2" w:rsidRDefault="009602B2" w:rsidP="009602B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7" w:type="dxa"/>
          </w:tcPr>
          <w:p w14:paraId="491DDF4C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S0/0/1</w:t>
            </w:r>
          </w:p>
        </w:tc>
        <w:tc>
          <w:tcPr>
            <w:tcW w:w="1716" w:type="dxa"/>
          </w:tcPr>
          <w:p w14:paraId="1A0C46AC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1.1.1.6</w:t>
            </w:r>
          </w:p>
        </w:tc>
        <w:tc>
          <w:tcPr>
            <w:tcW w:w="1836" w:type="dxa"/>
          </w:tcPr>
          <w:p w14:paraId="63FFE2B7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255.255.255.252</w:t>
            </w:r>
          </w:p>
        </w:tc>
        <w:tc>
          <w:tcPr>
            <w:tcW w:w="1716" w:type="dxa"/>
          </w:tcPr>
          <w:p w14:paraId="6AA96317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8" w:type="dxa"/>
          </w:tcPr>
          <w:p w14:paraId="7F4B56AC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02B2" w:rsidRPr="009602B2" w14:paraId="2938C95B" w14:textId="77777777" w:rsidTr="009602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1" w:type="dxa"/>
            <w:vMerge/>
          </w:tcPr>
          <w:p w14:paraId="7459C4DA" w14:textId="77777777" w:rsidR="009602B2" w:rsidRPr="009602B2" w:rsidRDefault="009602B2" w:rsidP="009602B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7" w:type="dxa"/>
          </w:tcPr>
          <w:p w14:paraId="32E1D00A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S0/1/0</w:t>
            </w:r>
          </w:p>
        </w:tc>
        <w:tc>
          <w:tcPr>
            <w:tcW w:w="1716" w:type="dxa"/>
          </w:tcPr>
          <w:p w14:paraId="1BF6D864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192.168.1.1</w:t>
            </w:r>
          </w:p>
        </w:tc>
        <w:tc>
          <w:tcPr>
            <w:tcW w:w="1836" w:type="dxa"/>
          </w:tcPr>
          <w:p w14:paraId="67D8361D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255.255.255.252</w:t>
            </w:r>
          </w:p>
        </w:tc>
        <w:tc>
          <w:tcPr>
            <w:tcW w:w="1716" w:type="dxa"/>
          </w:tcPr>
          <w:p w14:paraId="6CA0E2CE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8" w:type="dxa"/>
          </w:tcPr>
          <w:p w14:paraId="7329E4BB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02B2" w:rsidRPr="009602B2" w14:paraId="35523EA6" w14:textId="77777777" w:rsidTr="009602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1" w:type="dxa"/>
            <w:vMerge w:val="restart"/>
          </w:tcPr>
          <w:p w14:paraId="02915F6F" w14:textId="77777777" w:rsidR="009602B2" w:rsidRPr="009602B2" w:rsidRDefault="009602B2" w:rsidP="009602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LocalRouter</w:t>
            </w:r>
          </w:p>
        </w:tc>
        <w:tc>
          <w:tcPr>
            <w:tcW w:w="1297" w:type="dxa"/>
          </w:tcPr>
          <w:p w14:paraId="1E06E1B8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Loopback0</w:t>
            </w:r>
          </w:p>
        </w:tc>
        <w:tc>
          <w:tcPr>
            <w:tcW w:w="1716" w:type="dxa"/>
          </w:tcPr>
          <w:p w14:paraId="090E12C3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3.3.3.3</w:t>
            </w:r>
          </w:p>
        </w:tc>
        <w:tc>
          <w:tcPr>
            <w:tcW w:w="1836" w:type="dxa"/>
          </w:tcPr>
          <w:p w14:paraId="7BF26ED2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255.255.255.0</w:t>
            </w:r>
          </w:p>
        </w:tc>
        <w:tc>
          <w:tcPr>
            <w:tcW w:w="1716" w:type="dxa"/>
          </w:tcPr>
          <w:p w14:paraId="1E926008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8" w:type="dxa"/>
          </w:tcPr>
          <w:p w14:paraId="707AE28D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02B2" w:rsidRPr="009602B2" w14:paraId="57513C59" w14:textId="77777777" w:rsidTr="009602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1" w:type="dxa"/>
            <w:vMerge/>
          </w:tcPr>
          <w:p w14:paraId="2F3A30DC" w14:textId="77777777" w:rsidR="009602B2" w:rsidRPr="009602B2" w:rsidRDefault="009602B2" w:rsidP="009602B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7" w:type="dxa"/>
          </w:tcPr>
          <w:p w14:paraId="6671377E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S0/0/0</w:t>
            </w:r>
          </w:p>
        </w:tc>
        <w:tc>
          <w:tcPr>
            <w:tcW w:w="1716" w:type="dxa"/>
          </w:tcPr>
          <w:p w14:paraId="206AD93B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192.168.1.2</w:t>
            </w:r>
          </w:p>
        </w:tc>
        <w:tc>
          <w:tcPr>
            <w:tcW w:w="1836" w:type="dxa"/>
          </w:tcPr>
          <w:p w14:paraId="3E1C7AF5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255.255.255.252</w:t>
            </w:r>
          </w:p>
        </w:tc>
        <w:tc>
          <w:tcPr>
            <w:tcW w:w="1716" w:type="dxa"/>
          </w:tcPr>
          <w:p w14:paraId="65A5F0A1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8" w:type="dxa"/>
          </w:tcPr>
          <w:p w14:paraId="2A0D3259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02B2" w:rsidRPr="009602B2" w14:paraId="0E114FA0" w14:textId="77777777" w:rsidTr="009602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1" w:type="dxa"/>
            <w:vMerge/>
          </w:tcPr>
          <w:p w14:paraId="62850F20" w14:textId="77777777" w:rsidR="009602B2" w:rsidRPr="009602B2" w:rsidRDefault="009602B2" w:rsidP="009602B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7" w:type="dxa"/>
          </w:tcPr>
          <w:p w14:paraId="25A234F0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G0/0.10</w:t>
            </w:r>
          </w:p>
        </w:tc>
        <w:tc>
          <w:tcPr>
            <w:tcW w:w="1716" w:type="dxa"/>
          </w:tcPr>
          <w:p w14:paraId="5AD5ADC2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192.168.10.254</w:t>
            </w:r>
          </w:p>
        </w:tc>
        <w:tc>
          <w:tcPr>
            <w:tcW w:w="1836" w:type="dxa"/>
          </w:tcPr>
          <w:p w14:paraId="5277CBC2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255.255.255.0</w:t>
            </w:r>
          </w:p>
        </w:tc>
        <w:tc>
          <w:tcPr>
            <w:tcW w:w="1716" w:type="dxa"/>
          </w:tcPr>
          <w:p w14:paraId="58D0BAF9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8" w:type="dxa"/>
          </w:tcPr>
          <w:p w14:paraId="5AA1D911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Vlan 10</w:t>
            </w:r>
          </w:p>
        </w:tc>
      </w:tr>
      <w:tr w:rsidR="009602B2" w:rsidRPr="009602B2" w14:paraId="76F6B650" w14:textId="77777777" w:rsidTr="009602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1" w:type="dxa"/>
            <w:vMerge/>
          </w:tcPr>
          <w:p w14:paraId="4928568F" w14:textId="77777777" w:rsidR="009602B2" w:rsidRPr="009602B2" w:rsidRDefault="009602B2" w:rsidP="009602B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7" w:type="dxa"/>
          </w:tcPr>
          <w:p w14:paraId="2B8D96F3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G0/0.99</w:t>
            </w:r>
          </w:p>
        </w:tc>
        <w:tc>
          <w:tcPr>
            <w:tcW w:w="1716" w:type="dxa"/>
          </w:tcPr>
          <w:p w14:paraId="71E4AA70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192.168.99.254</w:t>
            </w:r>
          </w:p>
        </w:tc>
        <w:tc>
          <w:tcPr>
            <w:tcW w:w="1836" w:type="dxa"/>
          </w:tcPr>
          <w:p w14:paraId="6C6B736F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255.255.255.0</w:t>
            </w:r>
          </w:p>
        </w:tc>
        <w:tc>
          <w:tcPr>
            <w:tcW w:w="1716" w:type="dxa"/>
          </w:tcPr>
          <w:p w14:paraId="71386720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8" w:type="dxa"/>
          </w:tcPr>
          <w:p w14:paraId="1BD935EE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Vlan 99</w:t>
            </w:r>
          </w:p>
        </w:tc>
      </w:tr>
      <w:tr w:rsidR="009602B2" w:rsidRPr="009602B2" w14:paraId="350BB47D" w14:textId="77777777" w:rsidTr="009602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1" w:type="dxa"/>
          </w:tcPr>
          <w:p w14:paraId="71BD0682" w14:textId="77777777" w:rsidR="009602B2" w:rsidRPr="009602B2" w:rsidRDefault="009602B2" w:rsidP="009602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SW1</w:t>
            </w:r>
          </w:p>
        </w:tc>
        <w:tc>
          <w:tcPr>
            <w:tcW w:w="1297" w:type="dxa"/>
          </w:tcPr>
          <w:p w14:paraId="7BAF9558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Vlan99</w:t>
            </w:r>
          </w:p>
        </w:tc>
        <w:tc>
          <w:tcPr>
            <w:tcW w:w="1716" w:type="dxa"/>
          </w:tcPr>
          <w:p w14:paraId="1A01555F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172.168.99.1</w:t>
            </w:r>
          </w:p>
        </w:tc>
        <w:tc>
          <w:tcPr>
            <w:tcW w:w="1836" w:type="dxa"/>
          </w:tcPr>
          <w:p w14:paraId="4034CF7D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255.255.255.0</w:t>
            </w:r>
          </w:p>
        </w:tc>
        <w:tc>
          <w:tcPr>
            <w:tcW w:w="1716" w:type="dxa"/>
          </w:tcPr>
          <w:p w14:paraId="4508CE2B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192.168.99.254</w:t>
            </w:r>
          </w:p>
        </w:tc>
        <w:tc>
          <w:tcPr>
            <w:tcW w:w="1228" w:type="dxa"/>
          </w:tcPr>
          <w:p w14:paraId="7DDA26B4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02B2" w:rsidRPr="009602B2" w14:paraId="35E2357C" w14:textId="77777777" w:rsidTr="009602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1" w:type="dxa"/>
          </w:tcPr>
          <w:p w14:paraId="1D17E4DF" w14:textId="77777777" w:rsidR="009602B2" w:rsidRPr="009602B2" w:rsidRDefault="009602B2" w:rsidP="009602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ISP1 Dns Server</w:t>
            </w:r>
          </w:p>
        </w:tc>
        <w:tc>
          <w:tcPr>
            <w:tcW w:w="1297" w:type="dxa"/>
          </w:tcPr>
          <w:p w14:paraId="38B40119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NIC</w:t>
            </w:r>
          </w:p>
        </w:tc>
        <w:tc>
          <w:tcPr>
            <w:tcW w:w="1716" w:type="dxa"/>
          </w:tcPr>
          <w:p w14:paraId="6C9AFDDC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172.16.1.2</w:t>
            </w:r>
          </w:p>
        </w:tc>
        <w:tc>
          <w:tcPr>
            <w:tcW w:w="1836" w:type="dxa"/>
          </w:tcPr>
          <w:p w14:paraId="1109E2B3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255.255.255.0</w:t>
            </w:r>
          </w:p>
        </w:tc>
        <w:tc>
          <w:tcPr>
            <w:tcW w:w="1716" w:type="dxa"/>
          </w:tcPr>
          <w:p w14:paraId="434AB795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172.16.1.1</w:t>
            </w:r>
          </w:p>
        </w:tc>
        <w:tc>
          <w:tcPr>
            <w:tcW w:w="1228" w:type="dxa"/>
          </w:tcPr>
          <w:p w14:paraId="24719EB4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02B2" w:rsidRPr="009602B2" w14:paraId="71775862" w14:textId="77777777" w:rsidTr="009602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1" w:type="dxa"/>
          </w:tcPr>
          <w:p w14:paraId="422AA492" w14:textId="77777777" w:rsidR="009602B2" w:rsidRPr="009602B2" w:rsidRDefault="009602B2" w:rsidP="009602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ISP2 Dns Server</w:t>
            </w:r>
          </w:p>
        </w:tc>
        <w:tc>
          <w:tcPr>
            <w:tcW w:w="1297" w:type="dxa"/>
          </w:tcPr>
          <w:p w14:paraId="78F85CA9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NIC</w:t>
            </w:r>
          </w:p>
        </w:tc>
        <w:tc>
          <w:tcPr>
            <w:tcW w:w="1716" w:type="dxa"/>
          </w:tcPr>
          <w:p w14:paraId="6B07C79D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172.16.2.2</w:t>
            </w:r>
          </w:p>
        </w:tc>
        <w:tc>
          <w:tcPr>
            <w:tcW w:w="1836" w:type="dxa"/>
          </w:tcPr>
          <w:p w14:paraId="2481B491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255.255.255.0</w:t>
            </w:r>
          </w:p>
        </w:tc>
        <w:tc>
          <w:tcPr>
            <w:tcW w:w="1716" w:type="dxa"/>
          </w:tcPr>
          <w:p w14:paraId="1EF8F31F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172.16.2.1</w:t>
            </w:r>
          </w:p>
        </w:tc>
        <w:tc>
          <w:tcPr>
            <w:tcW w:w="1228" w:type="dxa"/>
          </w:tcPr>
          <w:p w14:paraId="4F93BAF0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02B2" w:rsidRPr="009602B2" w14:paraId="74F79532" w14:textId="77777777" w:rsidTr="009602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1" w:type="dxa"/>
          </w:tcPr>
          <w:p w14:paraId="0A86A795" w14:textId="77777777" w:rsidR="009602B2" w:rsidRPr="009602B2" w:rsidRDefault="009602B2" w:rsidP="009602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Webserver</w:t>
            </w:r>
          </w:p>
        </w:tc>
        <w:tc>
          <w:tcPr>
            <w:tcW w:w="1297" w:type="dxa"/>
          </w:tcPr>
          <w:p w14:paraId="6AD7BBE5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NIC</w:t>
            </w:r>
          </w:p>
        </w:tc>
        <w:tc>
          <w:tcPr>
            <w:tcW w:w="1716" w:type="dxa"/>
          </w:tcPr>
          <w:p w14:paraId="715025F1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192.168.10.1</w:t>
            </w:r>
          </w:p>
        </w:tc>
        <w:tc>
          <w:tcPr>
            <w:tcW w:w="1836" w:type="dxa"/>
          </w:tcPr>
          <w:p w14:paraId="2ACC822B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255.255.255.0</w:t>
            </w:r>
          </w:p>
        </w:tc>
        <w:tc>
          <w:tcPr>
            <w:tcW w:w="1716" w:type="dxa"/>
          </w:tcPr>
          <w:p w14:paraId="02AA6997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192.168.10.254</w:t>
            </w:r>
          </w:p>
        </w:tc>
        <w:tc>
          <w:tcPr>
            <w:tcW w:w="1228" w:type="dxa"/>
          </w:tcPr>
          <w:p w14:paraId="5EA181A6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Fa0/2</w:t>
            </w:r>
          </w:p>
        </w:tc>
      </w:tr>
      <w:tr w:rsidR="009602B2" w:rsidRPr="009602B2" w14:paraId="1C1520C5" w14:textId="77777777" w:rsidTr="009602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1" w:type="dxa"/>
          </w:tcPr>
          <w:p w14:paraId="5923927A" w14:textId="77777777" w:rsidR="009602B2" w:rsidRPr="009602B2" w:rsidRDefault="009602B2" w:rsidP="009602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PC1</w:t>
            </w:r>
          </w:p>
        </w:tc>
        <w:tc>
          <w:tcPr>
            <w:tcW w:w="1297" w:type="dxa"/>
          </w:tcPr>
          <w:p w14:paraId="44B74124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NIC</w:t>
            </w:r>
          </w:p>
        </w:tc>
        <w:tc>
          <w:tcPr>
            <w:tcW w:w="1716" w:type="dxa"/>
          </w:tcPr>
          <w:p w14:paraId="454ACE5B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192.168.10.2</w:t>
            </w:r>
          </w:p>
        </w:tc>
        <w:tc>
          <w:tcPr>
            <w:tcW w:w="1836" w:type="dxa"/>
          </w:tcPr>
          <w:p w14:paraId="61DB4F73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255.255.255.0</w:t>
            </w:r>
          </w:p>
        </w:tc>
        <w:tc>
          <w:tcPr>
            <w:tcW w:w="1716" w:type="dxa"/>
          </w:tcPr>
          <w:p w14:paraId="3583D92D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192.168.10.254</w:t>
            </w:r>
          </w:p>
        </w:tc>
        <w:tc>
          <w:tcPr>
            <w:tcW w:w="1228" w:type="dxa"/>
          </w:tcPr>
          <w:p w14:paraId="1E2F6A7E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Fa0/3</w:t>
            </w:r>
          </w:p>
        </w:tc>
      </w:tr>
      <w:tr w:rsidR="009602B2" w:rsidRPr="009602B2" w14:paraId="469E9EE4" w14:textId="77777777" w:rsidTr="009602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1" w:type="dxa"/>
          </w:tcPr>
          <w:p w14:paraId="7196D37F" w14:textId="77777777" w:rsidR="009602B2" w:rsidRPr="009602B2" w:rsidRDefault="009602B2" w:rsidP="009602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SNMP M St</w:t>
            </w:r>
          </w:p>
        </w:tc>
        <w:tc>
          <w:tcPr>
            <w:tcW w:w="1297" w:type="dxa"/>
          </w:tcPr>
          <w:p w14:paraId="423C963D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NIC</w:t>
            </w:r>
          </w:p>
        </w:tc>
        <w:tc>
          <w:tcPr>
            <w:tcW w:w="1716" w:type="dxa"/>
          </w:tcPr>
          <w:p w14:paraId="295C799A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192.168.99.3</w:t>
            </w:r>
          </w:p>
        </w:tc>
        <w:tc>
          <w:tcPr>
            <w:tcW w:w="1836" w:type="dxa"/>
          </w:tcPr>
          <w:p w14:paraId="5BB1E1CF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255.255.255.0</w:t>
            </w:r>
          </w:p>
        </w:tc>
        <w:tc>
          <w:tcPr>
            <w:tcW w:w="1716" w:type="dxa"/>
          </w:tcPr>
          <w:p w14:paraId="5230AC5F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192.168.99.254</w:t>
            </w:r>
          </w:p>
        </w:tc>
        <w:tc>
          <w:tcPr>
            <w:tcW w:w="1228" w:type="dxa"/>
          </w:tcPr>
          <w:p w14:paraId="3051A11D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Fa0/7</w:t>
            </w:r>
          </w:p>
        </w:tc>
      </w:tr>
      <w:tr w:rsidR="009602B2" w:rsidRPr="009602B2" w14:paraId="2B9A9533" w14:textId="77777777" w:rsidTr="009602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1" w:type="dxa"/>
          </w:tcPr>
          <w:p w14:paraId="4E4263FF" w14:textId="77777777" w:rsidR="009602B2" w:rsidRPr="009602B2" w:rsidRDefault="009602B2" w:rsidP="009602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SNMP Server</w:t>
            </w:r>
          </w:p>
        </w:tc>
        <w:tc>
          <w:tcPr>
            <w:tcW w:w="1297" w:type="dxa"/>
          </w:tcPr>
          <w:p w14:paraId="64031F4D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NIC</w:t>
            </w:r>
          </w:p>
        </w:tc>
        <w:tc>
          <w:tcPr>
            <w:tcW w:w="1716" w:type="dxa"/>
          </w:tcPr>
          <w:p w14:paraId="66D4BBDD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192.168.99.2</w:t>
            </w:r>
          </w:p>
        </w:tc>
        <w:tc>
          <w:tcPr>
            <w:tcW w:w="1836" w:type="dxa"/>
          </w:tcPr>
          <w:p w14:paraId="0A3806E6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255.255.255.0</w:t>
            </w:r>
          </w:p>
        </w:tc>
        <w:tc>
          <w:tcPr>
            <w:tcW w:w="1716" w:type="dxa"/>
          </w:tcPr>
          <w:p w14:paraId="226D5177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192.168.99.254</w:t>
            </w:r>
          </w:p>
        </w:tc>
        <w:tc>
          <w:tcPr>
            <w:tcW w:w="1228" w:type="dxa"/>
          </w:tcPr>
          <w:p w14:paraId="56DB06A4" w14:textId="77777777" w:rsidR="009602B2" w:rsidRPr="009602B2" w:rsidRDefault="009602B2" w:rsidP="00960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02B2">
              <w:rPr>
                <w:rFonts w:ascii="Times New Roman" w:hAnsi="Times New Roman" w:cs="Times New Roman"/>
                <w:sz w:val="24"/>
                <w:szCs w:val="24"/>
              </w:rPr>
              <w:t>Fa0/6</w:t>
            </w:r>
          </w:p>
        </w:tc>
      </w:tr>
    </w:tbl>
    <w:p w14:paraId="2468F29F" w14:textId="693088C3" w:rsidR="00C3643C" w:rsidRPr="009602B2" w:rsidRDefault="00C3643C" w:rsidP="00C3643C">
      <w:pPr>
        <w:rPr>
          <w:rFonts w:ascii="Times New Roman" w:hAnsi="Times New Roman" w:cs="Times New Roman"/>
          <w:sz w:val="24"/>
          <w:szCs w:val="24"/>
        </w:rPr>
      </w:pPr>
    </w:p>
    <w:p w14:paraId="05FB9A3A" w14:textId="20586070" w:rsidR="00C3643C" w:rsidRPr="009602B2" w:rsidRDefault="00C3643C" w:rsidP="00C3643C">
      <w:pPr>
        <w:rPr>
          <w:rFonts w:ascii="Times New Roman" w:hAnsi="Times New Roman" w:cs="Times New Roman"/>
          <w:sz w:val="24"/>
          <w:szCs w:val="24"/>
        </w:rPr>
      </w:pPr>
    </w:p>
    <w:p w14:paraId="79787975" w14:textId="1DD8765E" w:rsidR="00C3643C" w:rsidRPr="009602B2" w:rsidRDefault="00C3643C" w:rsidP="00C3643C">
      <w:pPr>
        <w:rPr>
          <w:rFonts w:ascii="Times New Roman" w:hAnsi="Times New Roman" w:cs="Times New Roman"/>
          <w:sz w:val="24"/>
          <w:szCs w:val="24"/>
        </w:rPr>
      </w:pPr>
    </w:p>
    <w:p w14:paraId="1441A72D" w14:textId="35B73793" w:rsidR="00C3643C" w:rsidRPr="009602B2" w:rsidRDefault="00C3643C" w:rsidP="00C3643C">
      <w:pPr>
        <w:rPr>
          <w:rFonts w:ascii="Times New Roman" w:hAnsi="Times New Roman" w:cs="Times New Roman"/>
          <w:sz w:val="24"/>
          <w:szCs w:val="24"/>
        </w:rPr>
      </w:pPr>
    </w:p>
    <w:p w14:paraId="50DBCE27" w14:textId="1B80A083" w:rsidR="00C3643C" w:rsidRPr="009602B2" w:rsidRDefault="00C3643C" w:rsidP="00C3643C">
      <w:pPr>
        <w:rPr>
          <w:rFonts w:ascii="Times New Roman" w:hAnsi="Times New Roman" w:cs="Times New Roman"/>
          <w:sz w:val="24"/>
          <w:szCs w:val="24"/>
        </w:rPr>
      </w:pPr>
    </w:p>
    <w:p w14:paraId="309A7C1C" w14:textId="319812B1" w:rsidR="00C3643C" w:rsidRPr="009602B2" w:rsidRDefault="00C3643C" w:rsidP="00C3643C">
      <w:pPr>
        <w:rPr>
          <w:rFonts w:ascii="Times New Roman" w:hAnsi="Times New Roman" w:cs="Times New Roman"/>
          <w:sz w:val="24"/>
          <w:szCs w:val="24"/>
        </w:rPr>
      </w:pPr>
    </w:p>
    <w:p w14:paraId="3211E5F2" w14:textId="73AF3FFD" w:rsidR="00C3643C" w:rsidRPr="009602B2" w:rsidRDefault="00C3643C" w:rsidP="00C3643C">
      <w:pPr>
        <w:rPr>
          <w:rFonts w:ascii="Times New Roman" w:hAnsi="Times New Roman" w:cs="Times New Roman"/>
          <w:sz w:val="24"/>
          <w:szCs w:val="24"/>
        </w:rPr>
      </w:pPr>
    </w:p>
    <w:p w14:paraId="2536CD44" w14:textId="426D6306" w:rsidR="00C3643C" w:rsidRPr="009602B2" w:rsidRDefault="00C3643C" w:rsidP="00C3643C">
      <w:pPr>
        <w:rPr>
          <w:rFonts w:ascii="Times New Roman" w:hAnsi="Times New Roman" w:cs="Times New Roman"/>
          <w:sz w:val="24"/>
          <w:szCs w:val="24"/>
        </w:rPr>
      </w:pPr>
    </w:p>
    <w:p w14:paraId="797CB54B" w14:textId="4043EF77" w:rsidR="00C3643C" w:rsidRPr="009602B2" w:rsidRDefault="00C3643C" w:rsidP="00C3643C">
      <w:pPr>
        <w:rPr>
          <w:rFonts w:ascii="Times New Roman" w:hAnsi="Times New Roman" w:cs="Times New Roman"/>
          <w:sz w:val="24"/>
          <w:szCs w:val="24"/>
        </w:rPr>
      </w:pPr>
    </w:p>
    <w:p w14:paraId="09466D65" w14:textId="6DDF61E7" w:rsidR="00C3643C" w:rsidRPr="009602B2" w:rsidRDefault="00C3643C" w:rsidP="00C3643C">
      <w:pPr>
        <w:rPr>
          <w:rFonts w:ascii="Times New Roman" w:hAnsi="Times New Roman" w:cs="Times New Roman"/>
          <w:sz w:val="24"/>
          <w:szCs w:val="24"/>
        </w:rPr>
      </w:pPr>
    </w:p>
    <w:p w14:paraId="2DBBCD2F" w14:textId="18BB5E11" w:rsidR="00C3643C" w:rsidRPr="009602B2" w:rsidRDefault="00C3643C" w:rsidP="00C3643C">
      <w:pPr>
        <w:rPr>
          <w:rFonts w:ascii="Times New Roman" w:hAnsi="Times New Roman" w:cs="Times New Roman"/>
          <w:sz w:val="24"/>
          <w:szCs w:val="24"/>
        </w:rPr>
      </w:pPr>
    </w:p>
    <w:p w14:paraId="67146B6B" w14:textId="1569DF62" w:rsidR="00C3643C" w:rsidRPr="009602B2" w:rsidRDefault="00C3643C" w:rsidP="00C3643C">
      <w:pPr>
        <w:rPr>
          <w:rFonts w:ascii="Times New Roman" w:hAnsi="Times New Roman" w:cs="Times New Roman"/>
          <w:sz w:val="24"/>
          <w:szCs w:val="24"/>
        </w:rPr>
      </w:pPr>
    </w:p>
    <w:p w14:paraId="19AB8194" w14:textId="6396CF79" w:rsidR="00C3643C" w:rsidRPr="009602B2" w:rsidRDefault="00C3643C" w:rsidP="00C3643C">
      <w:pPr>
        <w:rPr>
          <w:rFonts w:ascii="Times New Roman" w:hAnsi="Times New Roman" w:cs="Times New Roman"/>
          <w:sz w:val="24"/>
          <w:szCs w:val="24"/>
        </w:rPr>
      </w:pPr>
    </w:p>
    <w:p w14:paraId="65F82FE5" w14:textId="7C469CED" w:rsidR="00C3643C" w:rsidRPr="009602B2" w:rsidRDefault="00C3643C" w:rsidP="00C3643C">
      <w:pPr>
        <w:rPr>
          <w:rFonts w:ascii="Times New Roman" w:hAnsi="Times New Roman" w:cs="Times New Roman"/>
          <w:sz w:val="24"/>
          <w:szCs w:val="24"/>
        </w:rPr>
      </w:pPr>
    </w:p>
    <w:p w14:paraId="3BFF31E0" w14:textId="482928EE" w:rsidR="00F4447B" w:rsidRPr="009602B2" w:rsidRDefault="00F4447B" w:rsidP="00F4447B">
      <w:pPr>
        <w:rPr>
          <w:rFonts w:ascii="Times New Roman" w:hAnsi="Times New Roman" w:cs="Times New Roman"/>
          <w:sz w:val="24"/>
          <w:szCs w:val="24"/>
        </w:rPr>
      </w:pPr>
    </w:p>
    <w:p w14:paraId="6E140208" w14:textId="109EE95E" w:rsidR="00F4447B" w:rsidRPr="009602B2" w:rsidRDefault="00F4447B" w:rsidP="00F4447B">
      <w:pPr>
        <w:rPr>
          <w:rFonts w:ascii="Times New Roman" w:hAnsi="Times New Roman" w:cs="Times New Roman"/>
          <w:sz w:val="24"/>
          <w:szCs w:val="24"/>
        </w:rPr>
      </w:pPr>
    </w:p>
    <w:p w14:paraId="3B6B6363" w14:textId="21D09533" w:rsidR="00F4447B" w:rsidRPr="009602B2" w:rsidRDefault="00F4447B" w:rsidP="00F4447B">
      <w:pPr>
        <w:rPr>
          <w:rFonts w:ascii="Times New Roman" w:hAnsi="Times New Roman" w:cs="Times New Roman"/>
          <w:sz w:val="24"/>
          <w:szCs w:val="24"/>
        </w:rPr>
      </w:pPr>
    </w:p>
    <w:p w14:paraId="17E54040" w14:textId="77777777" w:rsidR="000D63E6" w:rsidRPr="009602B2" w:rsidRDefault="00F4447B" w:rsidP="00F4447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602B2">
        <w:rPr>
          <w:rFonts w:ascii="Times New Roman" w:hAnsi="Times New Roman" w:cs="Times New Roman"/>
          <w:b/>
          <w:bCs/>
          <w:sz w:val="24"/>
          <w:szCs w:val="24"/>
        </w:rPr>
        <w:t xml:space="preserve">Configuration </w:t>
      </w:r>
    </w:p>
    <w:p w14:paraId="59F87CE6" w14:textId="6A27E767" w:rsidR="00F4447B" w:rsidRPr="009602B2" w:rsidRDefault="00F4447B" w:rsidP="00F4447B">
      <w:pPr>
        <w:rPr>
          <w:rFonts w:ascii="Times New Roman" w:hAnsi="Times New Roman" w:cs="Times New Roman"/>
          <w:sz w:val="24"/>
          <w:szCs w:val="24"/>
        </w:rPr>
      </w:pPr>
      <w:r w:rsidRPr="009602B2">
        <w:rPr>
          <w:rFonts w:ascii="Times New Roman" w:hAnsi="Times New Roman" w:cs="Times New Roman"/>
          <w:b/>
          <w:bCs/>
          <w:sz w:val="24"/>
          <w:szCs w:val="24"/>
        </w:rPr>
        <w:t>Border Router</w:t>
      </w:r>
      <w:r w:rsidRPr="009602B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B252955" w14:textId="4BAF6B75" w:rsidR="00F4447B" w:rsidRPr="009602B2" w:rsidRDefault="00F4447B" w:rsidP="00F4447B">
      <w:pPr>
        <w:rPr>
          <w:rFonts w:ascii="Times New Roman" w:hAnsi="Times New Roman" w:cs="Times New Roman"/>
          <w:sz w:val="24"/>
          <w:szCs w:val="24"/>
        </w:rPr>
      </w:pPr>
    </w:p>
    <w:p w14:paraId="4531A8CA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Building configuration...</w:t>
      </w:r>
    </w:p>
    <w:p w14:paraId="1D252D38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</w:p>
    <w:p w14:paraId="36447D09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Current configuration : 1889 bytes</w:t>
      </w:r>
    </w:p>
    <w:p w14:paraId="7C7D84E1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765F97EF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version 15.1</w:t>
      </w:r>
    </w:p>
    <w:p w14:paraId="4C5490C1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no service timestamps log datetime msec</w:t>
      </w:r>
    </w:p>
    <w:p w14:paraId="6342095D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no service timestamps debug datetime msec</w:t>
      </w:r>
    </w:p>
    <w:p w14:paraId="776E1909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service password-encryption</w:t>
      </w:r>
    </w:p>
    <w:p w14:paraId="55C36FD2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45A5A760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hostname </w:t>
      </w: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BorderRouter</w:t>
      </w:r>
      <w:proofErr w:type="spellEnd"/>
    </w:p>
    <w:p w14:paraId="14ABF982" w14:textId="2C25575C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</w:p>
    <w:p w14:paraId="357C8295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enable secret 5 $1$mERr$9cTjUIEqNGurQiFU.ZeCi1</w:t>
      </w:r>
    </w:p>
    <w:p w14:paraId="2EFE737B" w14:textId="69FBE900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</w:p>
    <w:p w14:paraId="72A10170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no </w:t>
      </w: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p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</w:t>
      </w: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cef</w:t>
      </w:r>
      <w:proofErr w:type="spellEnd"/>
    </w:p>
    <w:p w14:paraId="4D4E2F67" w14:textId="7AD2F0AD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no ipv6 </w:t>
      </w: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cef</w:t>
      </w:r>
      <w:proofErr w:type="spellEnd"/>
    </w:p>
    <w:p w14:paraId="22073023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lastRenderedPageBreak/>
        <w:t>username admin password 7 0822455D0A16</w:t>
      </w:r>
    </w:p>
    <w:p w14:paraId="08CE62F2" w14:textId="227C9A7C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</w:p>
    <w:p w14:paraId="70B6822D" w14:textId="606875D0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</w:p>
    <w:p w14:paraId="24ACF541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license </w:t>
      </w: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udi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</w:t>
      </w: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pid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CISCO2911/K9 </w:t>
      </w: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sn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FTX1524O05B-</w:t>
      </w:r>
    </w:p>
    <w:p w14:paraId="358C2A67" w14:textId="6CC5194C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</w:p>
    <w:p w14:paraId="5D4393DF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p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</w:t>
      </w: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ssh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version 2</w:t>
      </w:r>
    </w:p>
    <w:p w14:paraId="048CC5C8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no </w:t>
      </w: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p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domain-lookup</w:t>
      </w:r>
    </w:p>
    <w:p w14:paraId="278C2F1F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p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domain-name www.cisco.com</w:t>
      </w:r>
    </w:p>
    <w:p w14:paraId="47F88B35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25014D04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3DF46759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spanning-tree mode </w:t>
      </w: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pvst</w:t>
      </w:r>
      <w:proofErr w:type="spellEnd"/>
    </w:p>
    <w:p w14:paraId="1C4EE140" w14:textId="783321F8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19240987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nterface Loopback0</w:t>
      </w:r>
    </w:p>
    <w:p w14:paraId="168E3924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p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address 2.2.2.2 255.255.255.0</w:t>
      </w:r>
    </w:p>
    <w:p w14:paraId="6932DD49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5F603719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nterface GigabitEthernet0/0</w:t>
      </w:r>
    </w:p>
    <w:p w14:paraId="092EA469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no </w:t>
      </w: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p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address</w:t>
      </w:r>
    </w:p>
    <w:p w14:paraId="5D65F9F4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duplex auto</w:t>
      </w:r>
    </w:p>
    <w:p w14:paraId="2C32ED1E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speed auto</w:t>
      </w:r>
    </w:p>
    <w:p w14:paraId="38BF6BD2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shutdown</w:t>
      </w:r>
    </w:p>
    <w:p w14:paraId="22981B8D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4065B5E8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nterface GigabitEthernet0/1</w:t>
      </w:r>
    </w:p>
    <w:p w14:paraId="19005C47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no </w:t>
      </w: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p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address</w:t>
      </w:r>
    </w:p>
    <w:p w14:paraId="3DE0BED9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duplex auto</w:t>
      </w:r>
    </w:p>
    <w:p w14:paraId="7206675E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speed auto</w:t>
      </w:r>
    </w:p>
    <w:p w14:paraId="7AB8677F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shutdown</w:t>
      </w:r>
    </w:p>
    <w:p w14:paraId="0F677823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0F789A14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nterface GigabitEthernet0/2</w:t>
      </w:r>
    </w:p>
    <w:p w14:paraId="20BBB00F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no </w:t>
      </w: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p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address</w:t>
      </w:r>
    </w:p>
    <w:p w14:paraId="5B5DEB2A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duplex auto</w:t>
      </w:r>
    </w:p>
    <w:p w14:paraId="3D13A18B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speed auto</w:t>
      </w:r>
    </w:p>
    <w:p w14:paraId="352931EE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shutdown</w:t>
      </w:r>
    </w:p>
    <w:p w14:paraId="086D4889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638477C6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nterface Serial0/0/0</w:t>
      </w:r>
    </w:p>
    <w:p w14:paraId="6BF3D61F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p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address 1.1.1.2 255.255.255.252</w:t>
      </w:r>
    </w:p>
    <w:p w14:paraId="046A5262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p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access-group 101 in</w:t>
      </w:r>
    </w:p>
    <w:p w14:paraId="7DE73B76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no </w:t>
      </w: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cdp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enable</w:t>
      </w:r>
    </w:p>
    <w:p w14:paraId="2AE1111C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175A20BD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nterface Serial0/0/1</w:t>
      </w:r>
    </w:p>
    <w:p w14:paraId="77A6A3A9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p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address 1.1.1.6 255.255.255.252</w:t>
      </w:r>
    </w:p>
    <w:p w14:paraId="4EE182A7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p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access-group 101 in</w:t>
      </w:r>
    </w:p>
    <w:p w14:paraId="3C5E2F0A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043F5B78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nterface Serial0/1/0</w:t>
      </w:r>
    </w:p>
    <w:p w14:paraId="0DA4ACFD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p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address 192.168.1.1 255.255.255.252</w:t>
      </w:r>
    </w:p>
    <w:p w14:paraId="018D27B4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clock rate 64000</w:t>
      </w:r>
    </w:p>
    <w:p w14:paraId="1F38C3F0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5FC193B8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nterface Serial0/1/1</w:t>
      </w:r>
    </w:p>
    <w:p w14:paraId="204CF4C4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no </w:t>
      </w: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p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address</w:t>
      </w:r>
    </w:p>
    <w:p w14:paraId="4356C930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clock rate 2000000</w:t>
      </w:r>
    </w:p>
    <w:p w14:paraId="737102F0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shutdown</w:t>
      </w:r>
    </w:p>
    <w:p w14:paraId="518A9C7C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4DA21F15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nterface Vlan1</w:t>
      </w:r>
    </w:p>
    <w:p w14:paraId="5F8F40E5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lastRenderedPageBreak/>
        <w:t xml:space="preserve">no </w:t>
      </w: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p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address</w:t>
      </w:r>
    </w:p>
    <w:p w14:paraId="15B969FC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shutdown</w:t>
      </w:r>
    </w:p>
    <w:p w14:paraId="0523A564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438CB3B0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router </w:t>
      </w: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ospf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1</w:t>
      </w:r>
    </w:p>
    <w:p w14:paraId="07D62FEC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log-adjacency-changes</w:t>
      </w:r>
    </w:p>
    <w:p w14:paraId="3EF92110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redistribute </w:t>
      </w: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bgp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65001 subnets </w:t>
      </w:r>
    </w:p>
    <w:p w14:paraId="767642B8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network 192.168.1.0 0.0.0.255 area 0</w:t>
      </w:r>
    </w:p>
    <w:p w14:paraId="31EA79DE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0B51F838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router </w:t>
      </w: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bgp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65001</w:t>
      </w:r>
    </w:p>
    <w:p w14:paraId="62AC2328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bgp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log-</w:t>
      </w: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neighbor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-changes</w:t>
      </w:r>
    </w:p>
    <w:p w14:paraId="00CD92D2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no synchronization</w:t>
      </w:r>
    </w:p>
    <w:p w14:paraId="69863B3B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neighbor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1.1.1.1 remote-as 65003</w:t>
      </w:r>
    </w:p>
    <w:p w14:paraId="5D9B486F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neighbor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1.1.1.5 remote-as 65004</w:t>
      </w:r>
    </w:p>
    <w:p w14:paraId="2936B540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network 192.168.1.0 mask 255.255.255.252</w:t>
      </w:r>
    </w:p>
    <w:p w14:paraId="32D41372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redistribute </w:t>
      </w: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ospf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1 </w:t>
      </w:r>
    </w:p>
    <w:p w14:paraId="0CFAC2ED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0B14AEA8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p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classless</w:t>
      </w:r>
    </w:p>
    <w:p w14:paraId="337D0B1E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5F205E8E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p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flow-export version 9</w:t>
      </w:r>
    </w:p>
    <w:p w14:paraId="77D8538F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410A9D52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4F421CBE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access-list 101 permit </w:t>
      </w: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tcp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any host 192.168.10.1 </w:t>
      </w: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eq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www</w:t>
      </w:r>
    </w:p>
    <w:p w14:paraId="36558994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access-list 101 permit </w:t>
      </w: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tcp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any </w:t>
      </w: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any</w:t>
      </w:r>
      <w:proofErr w:type="spellEnd"/>
    </w:p>
    <w:p w14:paraId="0A8BC378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access-list 10 permit host 192.168.99.2</w:t>
      </w:r>
    </w:p>
    <w:p w14:paraId="2ED677C2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access-list 10 permit host 192.168.99.3</w:t>
      </w:r>
    </w:p>
    <w:p w14:paraId="74BD2AE9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3D2C02E8" w14:textId="37F05B7E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</w:p>
    <w:p w14:paraId="5C78654E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line con 0</w:t>
      </w:r>
    </w:p>
    <w:p w14:paraId="11D3582D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password 7 0822455D0A16</w:t>
      </w:r>
    </w:p>
    <w:p w14:paraId="73EA6CF8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logging synchronous</w:t>
      </w:r>
    </w:p>
    <w:p w14:paraId="03634FE6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login</w:t>
      </w:r>
    </w:p>
    <w:p w14:paraId="13FCC9F4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63DC4D3C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line aux 0</w:t>
      </w:r>
    </w:p>
    <w:p w14:paraId="158BEE76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3447DB6B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line </w:t>
      </w: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vty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0 4</w:t>
      </w:r>
    </w:p>
    <w:p w14:paraId="43B95457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access-class 10 in</w:t>
      </w:r>
    </w:p>
    <w:p w14:paraId="37E5577C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login local</w:t>
      </w:r>
    </w:p>
    <w:p w14:paraId="745A0DA1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transport input </w:t>
      </w: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ssh</w:t>
      </w:r>
      <w:proofErr w:type="spellEnd"/>
    </w:p>
    <w:p w14:paraId="3DC9D4AC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line </w:t>
      </w: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vty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5 15</w:t>
      </w:r>
    </w:p>
    <w:p w14:paraId="02F095A4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access-class 10 in</w:t>
      </w:r>
    </w:p>
    <w:p w14:paraId="62A96F2C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login local</w:t>
      </w:r>
    </w:p>
    <w:p w14:paraId="191AC67A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transport input </w:t>
      </w: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ssh</w:t>
      </w:r>
      <w:proofErr w:type="spellEnd"/>
    </w:p>
    <w:p w14:paraId="333CF87C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45156F6F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6260CC9D" w14:textId="77777777" w:rsidR="00F4447B" w:rsidRPr="009602B2" w:rsidRDefault="00F4447B" w:rsidP="00F4447B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23BA4F95" w14:textId="4BACF5A2" w:rsidR="00F4447B" w:rsidRPr="009602B2" w:rsidRDefault="00F4447B" w:rsidP="00F4447B">
      <w:pPr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End</w:t>
      </w:r>
    </w:p>
    <w:p w14:paraId="0F814406" w14:textId="45582C2E" w:rsidR="00F4447B" w:rsidRPr="009602B2" w:rsidRDefault="00F4447B" w:rsidP="00F4447B">
      <w:pPr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</w:p>
    <w:p w14:paraId="3E6BAA27" w14:textId="08589358" w:rsidR="000D63E6" w:rsidRPr="009602B2" w:rsidRDefault="00F4447B" w:rsidP="00F4447B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b/>
          <w:bCs/>
          <w:sz w:val="24"/>
          <w:szCs w:val="24"/>
          <w:lang w:val="en-IE" w:eastAsia="en-IE"/>
        </w:rPr>
        <w:t>Local Router</w:t>
      </w:r>
    </w:p>
    <w:p w14:paraId="16BB25F6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proofErr w:type="spellStart"/>
      <w:r w:rsidRPr="009602B2">
        <w:rPr>
          <w:color w:val="FF0000"/>
        </w:rPr>
        <w:t>LoRouter#show</w:t>
      </w:r>
      <w:proofErr w:type="spellEnd"/>
      <w:r w:rsidRPr="009602B2">
        <w:rPr>
          <w:color w:val="FF0000"/>
        </w:rPr>
        <w:t xml:space="preserve"> </w:t>
      </w:r>
      <w:proofErr w:type="gramStart"/>
      <w:r w:rsidRPr="009602B2">
        <w:rPr>
          <w:color w:val="FF0000"/>
        </w:rPr>
        <w:t>running-config</w:t>
      </w:r>
      <w:proofErr w:type="gramEnd"/>
      <w:r w:rsidRPr="009602B2">
        <w:rPr>
          <w:color w:val="FF0000"/>
        </w:rPr>
        <w:t xml:space="preserve"> </w:t>
      </w:r>
    </w:p>
    <w:p w14:paraId="24AC019F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Building configuration...</w:t>
      </w:r>
    </w:p>
    <w:p w14:paraId="75C6ED87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</w:p>
    <w:p w14:paraId="6B9339CB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Current configuration : 1687 bytes</w:t>
      </w:r>
    </w:p>
    <w:p w14:paraId="0A1D145D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!</w:t>
      </w:r>
    </w:p>
    <w:p w14:paraId="18A2F1C1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version 15.1</w:t>
      </w:r>
    </w:p>
    <w:p w14:paraId="3E2134E8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no service timestamps log datetime msec</w:t>
      </w:r>
    </w:p>
    <w:p w14:paraId="1AF7802D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no service timestamps debug datetime msec</w:t>
      </w:r>
    </w:p>
    <w:p w14:paraId="23FCF44C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service password-encryption</w:t>
      </w:r>
    </w:p>
    <w:p w14:paraId="3A34D90F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!</w:t>
      </w:r>
    </w:p>
    <w:p w14:paraId="1877D8F0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 xml:space="preserve">hostname </w:t>
      </w:r>
      <w:proofErr w:type="spellStart"/>
      <w:r w:rsidRPr="009602B2">
        <w:rPr>
          <w:color w:val="FF0000"/>
        </w:rPr>
        <w:t>LoRouter</w:t>
      </w:r>
      <w:proofErr w:type="spellEnd"/>
    </w:p>
    <w:p w14:paraId="48CA236A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!</w:t>
      </w:r>
    </w:p>
    <w:p w14:paraId="0DBD6424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!</w:t>
      </w:r>
    </w:p>
    <w:p w14:paraId="35B76942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!</w:t>
      </w:r>
    </w:p>
    <w:p w14:paraId="584DDAF2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enable password 7 0822404F1A0A</w:t>
      </w:r>
    </w:p>
    <w:p w14:paraId="7ACA2E6F" w14:textId="174D642E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!</w:t>
      </w:r>
    </w:p>
    <w:p w14:paraId="39645AA0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 xml:space="preserve">no </w:t>
      </w:r>
      <w:proofErr w:type="spellStart"/>
      <w:r w:rsidRPr="009602B2">
        <w:rPr>
          <w:color w:val="FF0000"/>
        </w:rPr>
        <w:t>ip</w:t>
      </w:r>
      <w:proofErr w:type="spellEnd"/>
      <w:r w:rsidRPr="009602B2">
        <w:rPr>
          <w:color w:val="FF0000"/>
        </w:rPr>
        <w:t xml:space="preserve"> </w:t>
      </w:r>
      <w:proofErr w:type="spellStart"/>
      <w:r w:rsidRPr="009602B2">
        <w:rPr>
          <w:color w:val="FF0000"/>
        </w:rPr>
        <w:t>cef</w:t>
      </w:r>
      <w:proofErr w:type="spellEnd"/>
    </w:p>
    <w:p w14:paraId="59F5812B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 xml:space="preserve">no ipv6 </w:t>
      </w:r>
      <w:proofErr w:type="spellStart"/>
      <w:r w:rsidRPr="009602B2">
        <w:rPr>
          <w:color w:val="FF0000"/>
        </w:rPr>
        <w:t>cef</w:t>
      </w:r>
      <w:proofErr w:type="spellEnd"/>
    </w:p>
    <w:p w14:paraId="1422C473" w14:textId="7E0B478F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!</w:t>
      </w:r>
    </w:p>
    <w:p w14:paraId="14D736BD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username admin password 7 0822455D0A16</w:t>
      </w:r>
    </w:p>
    <w:p w14:paraId="1F5BA4AA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!</w:t>
      </w:r>
    </w:p>
    <w:p w14:paraId="19C8C37C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!</w:t>
      </w:r>
    </w:p>
    <w:p w14:paraId="46002897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 xml:space="preserve">license </w:t>
      </w:r>
      <w:proofErr w:type="spellStart"/>
      <w:r w:rsidRPr="009602B2">
        <w:rPr>
          <w:color w:val="FF0000"/>
        </w:rPr>
        <w:t>udi</w:t>
      </w:r>
      <w:proofErr w:type="spellEnd"/>
      <w:r w:rsidRPr="009602B2">
        <w:rPr>
          <w:color w:val="FF0000"/>
        </w:rPr>
        <w:t xml:space="preserve"> </w:t>
      </w:r>
      <w:proofErr w:type="spellStart"/>
      <w:r w:rsidRPr="009602B2">
        <w:rPr>
          <w:color w:val="FF0000"/>
        </w:rPr>
        <w:t>pid</w:t>
      </w:r>
      <w:proofErr w:type="spellEnd"/>
      <w:r w:rsidRPr="009602B2">
        <w:rPr>
          <w:color w:val="FF0000"/>
        </w:rPr>
        <w:t xml:space="preserve"> CISCO2911/K9 </w:t>
      </w:r>
      <w:proofErr w:type="spellStart"/>
      <w:r w:rsidRPr="009602B2">
        <w:rPr>
          <w:color w:val="FF0000"/>
        </w:rPr>
        <w:t>sn</w:t>
      </w:r>
      <w:proofErr w:type="spellEnd"/>
      <w:r w:rsidRPr="009602B2">
        <w:rPr>
          <w:color w:val="FF0000"/>
        </w:rPr>
        <w:t xml:space="preserve"> FTX15243GBX-</w:t>
      </w:r>
    </w:p>
    <w:p w14:paraId="139AA249" w14:textId="41FD51FE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!</w:t>
      </w:r>
    </w:p>
    <w:p w14:paraId="2E5086D7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proofErr w:type="spellStart"/>
      <w:r w:rsidRPr="009602B2">
        <w:rPr>
          <w:color w:val="FF0000"/>
        </w:rPr>
        <w:t>ip</w:t>
      </w:r>
      <w:proofErr w:type="spellEnd"/>
      <w:r w:rsidRPr="009602B2">
        <w:rPr>
          <w:color w:val="FF0000"/>
        </w:rPr>
        <w:t xml:space="preserve"> </w:t>
      </w:r>
      <w:proofErr w:type="spellStart"/>
      <w:r w:rsidRPr="009602B2">
        <w:rPr>
          <w:color w:val="FF0000"/>
        </w:rPr>
        <w:t>ssh</w:t>
      </w:r>
      <w:proofErr w:type="spellEnd"/>
      <w:r w:rsidRPr="009602B2">
        <w:rPr>
          <w:color w:val="FF0000"/>
        </w:rPr>
        <w:t xml:space="preserve"> version 2</w:t>
      </w:r>
    </w:p>
    <w:p w14:paraId="6251A20C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 xml:space="preserve">no </w:t>
      </w:r>
      <w:proofErr w:type="spellStart"/>
      <w:r w:rsidRPr="009602B2">
        <w:rPr>
          <w:color w:val="FF0000"/>
        </w:rPr>
        <w:t>ip</w:t>
      </w:r>
      <w:proofErr w:type="spellEnd"/>
      <w:r w:rsidRPr="009602B2">
        <w:rPr>
          <w:color w:val="FF0000"/>
        </w:rPr>
        <w:t xml:space="preserve"> domain-lookup</w:t>
      </w:r>
    </w:p>
    <w:p w14:paraId="70C28C2F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proofErr w:type="spellStart"/>
      <w:r w:rsidRPr="009602B2">
        <w:rPr>
          <w:color w:val="FF0000"/>
        </w:rPr>
        <w:t>ip</w:t>
      </w:r>
      <w:proofErr w:type="spellEnd"/>
      <w:r w:rsidRPr="009602B2">
        <w:rPr>
          <w:color w:val="FF0000"/>
        </w:rPr>
        <w:t xml:space="preserve"> domain-name www.cisco.com</w:t>
      </w:r>
    </w:p>
    <w:p w14:paraId="7288E181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!</w:t>
      </w:r>
    </w:p>
    <w:p w14:paraId="08400A94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!</w:t>
      </w:r>
    </w:p>
    <w:p w14:paraId="1BE274DC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 xml:space="preserve">spanning-tree mode </w:t>
      </w:r>
      <w:proofErr w:type="spellStart"/>
      <w:r w:rsidRPr="009602B2">
        <w:rPr>
          <w:color w:val="FF0000"/>
        </w:rPr>
        <w:t>pvst</w:t>
      </w:r>
      <w:proofErr w:type="spellEnd"/>
    </w:p>
    <w:p w14:paraId="59A9CC06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!</w:t>
      </w:r>
    </w:p>
    <w:p w14:paraId="373CFB84" w14:textId="4E1829FF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</w:p>
    <w:p w14:paraId="3989CC26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interface Loopback0</w:t>
      </w:r>
    </w:p>
    <w:p w14:paraId="7669956F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proofErr w:type="spellStart"/>
      <w:r w:rsidRPr="009602B2">
        <w:rPr>
          <w:color w:val="FF0000"/>
        </w:rPr>
        <w:t>ip</w:t>
      </w:r>
      <w:proofErr w:type="spellEnd"/>
      <w:r w:rsidRPr="009602B2">
        <w:rPr>
          <w:color w:val="FF0000"/>
        </w:rPr>
        <w:t xml:space="preserve"> address 3.3.3.3 255.255.255.0</w:t>
      </w:r>
    </w:p>
    <w:p w14:paraId="4B96B60A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!</w:t>
      </w:r>
    </w:p>
    <w:p w14:paraId="6FD27B11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interface GigabitEthernet0/0</w:t>
      </w:r>
    </w:p>
    <w:p w14:paraId="78C8286B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 xml:space="preserve">no </w:t>
      </w:r>
      <w:proofErr w:type="spellStart"/>
      <w:r w:rsidRPr="009602B2">
        <w:rPr>
          <w:color w:val="FF0000"/>
        </w:rPr>
        <w:t>ip</w:t>
      </w:r>
      <w:proofErr w:type="spellEnd"/>
      <w:r w:rsidRPr="009602B2">
        <w:rPr>
          <w:color w:val="FF0000"/>
        </w:rPr>
        <w:t xml:space="preserve"> address</w:t>
      </w:r>
    </w:p>
    <w:p w14:paraId="31C38AC8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duplex auto</w:t>
      </w:r>
    </w:p>
    <w:p w14:paraId="35AFE283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speed auto</w:t>
      </w:r>
    </w:p>
    <w:p w14:paraId="37919CD9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!</w:t>
      </w:r>
    </w:p>
    <w:p w14:paraId="683B01D4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interface GigabitEthernet0/0.10</w:t>
      </w:r>
    </w:p>
    <w:p w14:paraId="3AC2096B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encapsulation dot1Q 10</w:t>
      </w:r>
    </w:p>
    <w:p w14:paraId="40F01AD3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proofErr w:type="spellStart"/>
      <w:r w:rsidRPr="009602B2">
        <w:rPr>
          <w:color w:val="FF0000"/>
        </w:rPr>
        <w:t>ip</w:t>
      </w:r>
      <w:proofErr w:type="spellEnd"/>
      <w:r w:rsidRPr="009602B2">
        <w:rPr>
          <w:color w:val="FF0000"/>
        </w:rPr>
        <w:t xml:space="preserve"> address 192.168.10.254 255.255.255.0</w:t>
      </w:r>
    </w:p>
    <w:p w14:paraId="5641D908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!</w:t>
      </w:r>
    </w:p>
    <w:p w14:paraId="372FF394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interface GigabitEthernet0/0.99</w:t>
      </w:r>
    </w:p>
    <w:p w14:paraId="45A04F47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encapsulation dot1Q 99</w:t>
      </w:r>
    </w:p>
    <w:p w14:paraId="320E40D1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proofErr w:type="spellStart"/>
      <w:r w:rsidRPr="009602B2">
        <w:rPr>
          <w:color w:val="FF0000"/>
        </w:rPr>
        <w:t>ip</w:t>
      </w:r>
      <w:proofErr w:type="spellEnd"/>
      <w:r w:rsidRPr="009602B2">
        <w:rPr>
          <w:color w:val="FF0000"/>
        </w:rPr>
        <w:t xml:space="preserve"> address 192.168.99.254 255.255.255.0</w:t>
      </w:r>
    </w:p>
    <w:p w14:paraId="67D96C96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!</w:t>
      </w:r>
    </w:p>
    <w:p w14:paraId="1B27AE74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interface GigabitEthernet0/1</w:t>
      </w:r>
    </w:p>
    <w:p w14:paraId="5C5C6A8F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 xml:space="preserve">no </w:t>
      </w:r>
      <w:proofErr w:type="spellStart"/>
      <w:r w:rsidRPr="009602B2">
        <w:rPr>
          <w:color w:val="FF0000"/>
        </w:rPr>
        <w:t>ip</w:t>
      </w:r>
      <w:proofErr w:type="spellEnd"/>
      <w:r w:rsidRPr="009602B2">
        <w:rPr>
          <w:color w:val="FF0000"/>
        </w:rPr>
        <w:t xml:space="preserve"> address</w:t>
      </w:r>
    </w:p>
    <w:p w14:paraId="6070E8A8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duplex auto</w:t>
      </w:r>
    </w:p>
    <w:p w14:paraId="669A66C5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speed auto</w:t>
      </w:r>
    </w:p>
    <w:p w14:paraId="4C65896E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shutdown</w:t>
      </w:r>
    </w:p>
    <w:p w14:paraId="6E561015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!</w:t>
      </w:r>
    </w:p>
    <w:p w14:paraId="76B3EEA3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lastRenderedPageBreak/>
        <w:t>interface GigabitEthernet0/2</w:t>
      </w:r>
    </w:p>
    <w:p w14:paraId="6FD6CA8A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 xml:space="preserve">no </w:t>
      </w:r>
      <w:proofErr w:type="spellStart"/>
      <w:r w:rsidRPr="009602B2">
        <w:rPr>
          <w:color w:val="FF0000"/>
        </w:rPr>
        <w:t>ip</w:t>
      </w:r>
      <w:proofErr w:type="spellEnd"/>
      <w:r w:rsidRPr="009602B2">
        <w:rPr>
          <w:color w:val="FF0000"/>
        </w:rPr>
        <w:t xml:space="preserve"> address</w:t>
      </w:r>
    </w:p>
    <w:p w14:paraId="1E24FC8E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duplex auto</w:t>
      </w:r>
    </w:p>
    <w:p w14:paraId="0BF9A722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speed auto</w:t>
      </w:r>
    </w:p>
    <w:p w14:paraId="038D8B23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shutdown</w:t>
      </w:r>
    </w:p>
    <w:p w14:paraId="681F71A3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!</w:t>
      </w:r>
    </w:p>
    <w:p w14:paraId="195775B3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interface Serial0/0/0</w:t>
      </w:r>
    </w:p>
    <w:p w14:paraId="4B4B14B1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proofErr w:type="spellStart"/>
      <w:r w:rsidRPr="009602B2">
        <w:rPr>
          <w:color w:val="FF0000"/>
        </w:rPr>
        <w:t>ip</w:t>
      </w:r>
      <w:proofErr w:type="spellEnd"/>
      <w:r w:rsidRPr="009602B2">
        <w:rPr>
          <w:color w:val="FF0000"/>
        </w:rPr>
        <w:t xml:space="preserve"> address 192.168.1.2 255.255.255.252</w:t>
      </w:r>
    </w:p>
    <w:p w14:paraId="1A659AC7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!</w:t>
      </w:r>
    </w:p>
    <w:p w14:paraId="46EF7AEA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interface Serial0/0/1</w:t>
      </w:r>
    </w:p>
    <w:p w14:paraId="6C4B4CCE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 xml:space="preserve">no </w:t>
      </w:r>
      <w:proofErr w:type="spellStart"/>
      <w:r w:rsidRPr="009602B2">
        <w:rPr>
          <w:color w:val="FF0000"/>
        </w:rPr>
        <w:t>ip</w:t>
      </w:r>
      <w:proofErr w:type="spellEnd"/>
      <w:r w:rsidRPr="009602B2">
        <w:rPr>
          <w:color w:val="FF0000"/>
        </w:rPr>
        <w:t xml:space="preserve"> address</w:t>
      </w:r>
    </w:p>
    <w:p w14:paraId="1FCE66F6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clock rate 2000000</w:t>
      </w:r>
    </w:p>
    <w:p w14:paraId="4C50A30A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shutdown</w:t>
      </w:r>
    </w:p>
    <w:p w14:paraId="4C8B8EE6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!</w:t>
      </w:r>
    </w:p>
    <w:p w14:paraId="20F5E659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interface Vlan1</w:t>
      </w:r>
    </w:p>
    <w:p w14:paraId="1492A12D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 xml:space="preserve">no </w:t>
      </w:r>
      <w:proofErr w:type="spellStart"/>
      <w:r w:rsidRPr="009602B2">
        <w:rPr>
          <w:color w:val="FF0000"/>
        </w:rPr>
        <w:t>ip</w:t>
      </w:r>
      <w:proofErr w:type="spellEnd"/>
      <w:r w:rsidRPr="009602B2">
        <w:rPr>
          <w:color w:val="FF0000"/>
        </w:rPr>
        <w:t xml:space="preserve"> address</w:t>
      </w:r>
    </w:p>
    <w:p w14:paraId="583E01B4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shutdown</w:t>
      </w:r>
    </w:p>
    <w:p w14:paraId="5DD445BC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!</w:t>
      </w:r>
    </w:p>
    <w:p w14:paraId="338413FD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 xml:space="preserve">router </w:t>
      </w:r>
      <w:proofErr w:type="spellStart"/>
      <w:r w:rsidRPr="009602B2">
        <w:rPr>
          <w:color w:val="FF0000"/>
        </w:rPr>
        <w:t>ospf</w:t>
      </w:r>
      <w:proofErr w:type="spellEnd"/>
      <w:r w:rsidRPr="009602B2">
        <w:rPr>
          <w:color w:val="FF0000"/>
        </w:rPr>
        <w:t xml:space="preserve"> 1</w:t>
      </w:r>
    </w:p>
    <w:p w14:paraId="6CFFB0D1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log-adjacency-changes</w:t>
      </w:r>
    </w:p>
    <w:p w14:paraId="282F2EF3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passive-interface GigabitEthernet0/0</w:t>
      </w:r>
    </w:p>
    <w:p w14:paraId="3528DED8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network 192.168.1.0 0.0.0.3 area 0</w:t>
      </w:r>
    </w:p>
    <w:p w14:paraId="7BF9D1A4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network 192.168.10.0 0.0.0.255 area 0</w:t>
      </w:r>
    </w:p>
    <w:p w14:paraId="39EC843A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network 192.168.99.0 0.0.0.255 area 0</w:t>
      </w:r>
    </w:p>
    <w:p w14:paraId="41998474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!</w:t>
      </w:r>
    </w:p>
    <w:p w14:paraId="397B38BF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proofErr w:type="spellStart"/>
      <w:r w:rsidRPr="009602B2">
        <w:rPr>
          <w:color w:val="FF0000"/>
        </w:rPr>
        <w:t>ip</w:t>
      </w:r>
      <w:proofErr w:type="spellEnd"/>
      <w:r w:rsidRPr="009602B2">
        <w:rPr>
          <w:color w:val="FF0000"/>
        </w:rPr>
        <w:t xml:space="preserve"> classless</w:t>
      </w:r>
    </w:p>
    <w:p w14:paraId="473CD2B9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proofErr w:type="spellStart"/>
      <w:r w:rsidRPr="009602B2">
        <w:rPr>
          <w:color w:val="FF0000"/>
        </w:rPr>
        <w:t>ip</w:t>
      </w:r>
      <w:proofErr w:type="spellEnd"/>
      <w:r w:rsidRPr="009602B2">
        <w:rPr>
          <w:color w:val="FF0000"/>
        </w:rPr>
        <w:t xml:space="preserve"> route 0.0.0.0 0.0.0.0 Serial0/0/0 </w:t>
      </w:r>
    </w:p>
    <w:p w14:paraId="036CED29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!</w:t>
      </w:r>
    </w:p>
    <w:p w14:paraId="04D2EB3B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proofErr w:type="spellStart"/>
      <w:r w:rsidRPr="009602B2">
        <w:rPr>
          <w:color w:val="FF0000"/>
        </w:rPr>
        <w:t>ip</w:t>
      </w:r>
      <w:proofErr w:type="spellEnd"/>
      <w:r w:rsidRPr="009602B2">
        <w:rPr>
          <w:color w:val="FF0000"/>
        </w:rPr>
        <w:t xml:space="preserve"> flow-export version 9</w:t>
      </w:r>
    </w:p>
    <w:p w14:paraId="2A96E5CA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!</w:t>
      </w:r>
    </w:p>
    <w:p w14:paraId="79FA486D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!</w:t>
      </w:r>
    </w:p>
    <w:p w14:paraId="11B979D5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access-list 10 permit host 192.168.99.2</w:t>
      </w:r>
    </w:p>
    <w:p w14:paraId="13839A27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access-list 10 permit host 192.168.99.3</w:t>
      </w:r>
    </w:p>
    <w:p w14:paraId="3ABD7F5E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!</w:t>
      </w:r>
    </w:p>
    <w:p w14:paraId="3364759C" w14:textId="2096BC84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</w:p>
    <w:p w14:paraId="3000A0EA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line con 0</w:t>
      </w:r>
    </w:p>
    <w:p w14:paraId="2329F02D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password 7 0822455D0A16</w:t>
      </w:r>
    </w:p>
    <w:p w14:paraId="1AEFA68C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logging synchronous</w:t>
      </w:r>
    </w:p>
    <w:p w14:paraId="76D5052C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login</w:t>
      </w:r>
    </w:p>
    <w:p w14:paraId="653471A7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!</w:t>
      </w:r>
    </w:p>
    <w:p w14:paraId="27F8F97F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line aux 0</w:t>
      </w:r>
    </w:p>
    <w:p w14:paraId="15885136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!</w:t>
      </w:r>
    </w:p>
    <w:p w14:paraId="29A03074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 xml:space="preserve">line </w:t>
      </w:r>
      <w:proofErr w:type="spellStart"/>
      <w:r w:rsidRPr="009602B2">
        <w:rPr>
          <w:color w:val="FF0000"/>
        </w:rPr>
        <w:t>vty</w:t>
      </w:r>
      <w:proofErr w:type="spellEnd"/>
      <w:r w:rsidRPr="009602B2">
        <w:rPr>
          <w:color w:val="FF0000"/>
        </w:rPr>
        <w:t xml:space="preserve"> 0 4</w:t>
      </w:r>
    </w:p>
    <w:p w14:paraId="016F8F96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access-class 10 in</w:t>
      </w:r>
    </w:p>
    <w:p w14:paraId="2FE41EDF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login local</w:t>
      </w:r>
    </w:p>
    <w:p w14:paraId="5D811F63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 xml:space="preserve">transport input </w:t>
      </w:r>
      <w:proofErr w:type="spellStart"/>
      <w:r w:rsidRPr="009602B2">
        <w:rPr>
          <w:color w:val="FF0000"/>
        </w:rPr>
        <w:t>ssh</w:t>
      </w:r>
      <w:proofErr w:type="spellEnd"/>
    </w:p>
    <w:p w14:paraId="3D9DFE28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 xml:space="preserve">line </w:t>
      </w:r>
      <w:proofErr w:type="spellStart"/>
      <w:r w:rsidRPr="009602B2">
        <w:rPr>
          <w:color w:val="FF0000"/>
        </w:rPr>
        <w:t>vty</w:t>
      </w:r>
      <w:proofErr w:type="spellEnd"/>
      <w:r w:rsidRPr="009602B2">
        <w:rPr>
          <w:color w:val="FF0000"/>
        </w:rPr>
        <w:t xml:space="preserve"> 5 15</w:t>
      </w:r>
    </w:p>
    <w:p w14:paraId="712C16F3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access-class 10 in</w:t>
      </w:r>
    </w:p>
    <w:p w14:paraId="437960FD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login local</w:t>
      </w:r>
    </w:p>
    <w:p w14:paraId="228A955D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 xml:space="preserve">transport input </w:t>
      </w:r>
      <w:proofErr w:type="spellStart"/>
      <w:r w:rsidRPr="009602B2">
        <w:rPr>
          <w:color w:val="FF0000"/>
        </w:rPr>
        <w:t>ssh</w:t>
      </w:r>
      <w:proofErr w:type="spellEnd"/>
    </w:p>
    <w:p w14:paraId="3990E741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!</w:t>
      </w:r>
    </w:p>
    <w:p w14:paraId="0704739F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!</w:t>
      </w:r>
    </w:p>
    <w:p w14:paraId="50D4476B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lastRenderedPageBreak/>
        <w:t>!</w:t>
      </w:r>
    </w:p>
    <w:p w14:paraId="7AC4B799" w14:textId="77777777" w:rsidR="000D63E6" w:rsidRPr="009602B2" w:rsidRDefault="000D63E6" w:rsidP="000D63E6">
      <w:pPr>
        <w:pStyle w:val="NormalWeb"/>
        <w:spacing w:before="0" w:beforeAutospacing="0" w:after="0" w:afterAutospacing="0"/>
        <w:rPr>
          <w:color w:val="FF0000"/>
        </w:rPr>
      </w:pPr>
      <w:r w:rsidRPr="009602B2">
        <w:rPr>
          <w:color w:val="FF0000"/>
        </w:rPr>
        <w:t>end</w:t>
      </w:r>
    </w:p>
    <w:p w14:paraId="1ADAEEE8" w14:textId="06E282FC" w:rsidR="00F4447B" w:rsidRPr="009602B2" w:rsidRDefault="000D63E6" w:rsidP="00F4447B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b/>
          <w:bCs/>
          <w:sz w:val="24"/>
          <w:szCs w:val="24"/>
          <w:lang w:val="en-IE" w:eastAsia="en-IE"/>
        </w:rPr>
        <w:t>SW1</w:t>
      </w:r>
    </w:p>
    <w:p w14:paraId="3AC7A2A3" w14:textId="17B71DAF" w:rsidR="000D63E6" w:rsidRPr="009602B2" w:rsidRDefault="000D63E6" w:rsidP="00F4447B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IE" w:eastAsia="en-IE"/>
        </w:rPr>
      </w:pPr>
    </w:p>
    <w:p w14:paraId="16B02FD4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SW1#show </w:t>
      </w:r>
      <w:proofErr w:type="gram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running-config</w:t>
      </w:r>
      <w:proofErr w:type="gram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</w:t>
      </w:r>
    </w:p>
    <w:p w14:paraId="00278EA4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Building configuration...</w:t>
      </w:r>
    </w:p>
    <w:p w14:paraId="0897ED04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</w:p>
    <w:p w14:paraId="476C7836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Current configuration : 2058 bytes</w:t>
      </w:r>
    </w:p>
    <w:p w14:paraId="274C9BF5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4107C338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version 12.2</w:t>
      </w:r>
    </w:p>
    <w:p w14:paraId="61D9248B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no service timestamps log datetime msec</w:t>
      </w:r>
    </w:p>
    <w:p w14:paraId="625BC33C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no service timestamps debug datetime msec</w:t>
      </w:r>
    </w:p>
    <w:p w14:paraId="755DAD5C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service password-encryption</w:t>
      </w:r>
    </w:p>
    <w:p w14:paraId="25D09716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4E40F9CA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hostname SW1</w:t>
      </w:r>
    </w:p>
    <w:p w14:paraId="2DBB8935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0E8B9365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enable secret 5 $1$mERr$9cTjUIEqNGurQiFU.ZeCi1</w:t>
      </w:r>
    </w:p>
    <w:p w14:paraId="1BA234B4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38CC9AE8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1C5F94FE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19E39E88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p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</w:t>
      </w: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ssh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version 2</w:t>
      </w:r>
    </w:p>
    <w:p w14:paraId="4C457B1B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no </w:t>
      </w: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p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domain-lookup</w:t>
      </w:r>
    </w:p>
    <w:p w14:paraId="2090A163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p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domain-name www.cisco.com</w:t>
      </w:r>
    </w:p>
    <w:p w14:paraId="678C1FFD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05B422A0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username admin privilege 1 password 7 0822455D0A16</w:t>
      </w:r>
    </w:p>
    <w:p w14:paraId="6AA1154F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40BB78F3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731BE8C7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10BE06B8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spanning-tree mode </w:t>
      </w: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pvst</w:t>
      </w:r>
      <w:proofErr w:type="spellEnd"/>
    </w:p>
    <w:p w14:paraId="65146E06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spanning-tree extend system-id</w:t>
      </w:r>
    </w:p>
    <w:p w14:paraId="5BCDCA53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00D7AC72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nterface FastEthernet0/1</w:t>
      </w:r>
    </w:p>
    <w:p w14:paraId="6CFF402B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shutdown</w:t>
      </w:r>
    </w:p>
    <w:p w14:paraId="174D98A7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16E5F465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nterface FastEthernet0/2</w:t>
      </w:r>
    </w:p>
    <w:p w14:paraId="0EDD833D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switchport access </w:t>
      </w: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vlan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10</w:t>
      </w:r>
    </w:p>
    <w:p w14:paraId="630065A5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switchport mode access</w:t>
      </w:r>
    </w:p>
    <w:p w14:paraId="21484468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6C751EF9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nterface FastEthernet0/3</w:t>
      </w:r>
    </w:p>
    <w:p w14:paraId="64322473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switchport access </w:t>
      </w: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vlan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10</w:t>
      </w:r>
    </w:p>
    <w:p w14:paraId="72AD427D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switchport mode access</w:t>
      </w:r>
    </w:p>
    <w:p w14:paraId="7BDCB921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5DB733C7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nterface FastEthernet0/4</w:t>
      </w:r>
    </w:p>
    <w:p w14:paraId="584A3ED2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shutdown</w:t>
      </w:r>
    </w:p>
    <w:p w14:paraId="3358DCDA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731D5383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nterface FastEthernet0/5</w:t>
      </w:r>
    </w:p>
    <w:p w14:paraId="4719AAE5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shutdown</w:t>
      </w:r>
    </w:p>
    <w:p w14:paraId="3EBDF905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190708E3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nterface FastEthernet0/6</w:t>
      </w:r>
    </w:p>
    <w:p w14:paraId="3DECBEA9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switchport access </w:t>
      </w: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vlan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99</w:t>
      </w:r>
    </w:p>
    <w:p w14:paraId="3E5B3D33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lastRenderedPageBreak/>
        <w:t>switchport mode access</w:t>
      </w:r>
    </w:p>
    <w:p w14:paraId="4D47A545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509C1671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nterface FastEthernet0/7</w:t>
      </w:r>
    </w:p>
    <w:p w14:paraId="0F15C6BE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switchport access </w:t>
      </w: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vlan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99</w:t>
      </w:r>
    </w:p>
    <w:p w14:paraId="51762AC2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switchport mode access</w:t>
      </w:r>
    </w:p>
    <w:p w14:paraId="3D53361C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3C4F9DA6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nterface FastEthernet0/8</w:t>
      </w:r>
    </w:p>
    <w:p w14:paraId="555FBC19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switchport mode access</w:t>
      </w:r>
    </w:p>
    <w:p w14:paraId="54C00045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shutdown</w:t>
      </w:r>
    </w:p>
    <w:p w14:paraId="64D73433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2EFA8044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nterface FastEthernet0/9</w:t>
      </w:r>
    </w:p>
    <w:p w14:paraId="5B176E38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shutdown</w:t>
      </w:r>
    </w:p>
    <w:p w14:paraId="2CEC390E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7D559856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nterface FastEthernet0/10</w:t>
      </w:r>
    </w:p>
    <w:p w14:paraId="57C21BAB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shutdown</w:t>
      </w:r>
    </w:p>
    <w:p w14:paraId="4CAC55D9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0A6640CC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nterface FastEthernet0/11</w:t>
      </w:r>
    </w:p>
    <w:p w14:paraId="0FD09938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shutdown</w:t>
      </w:r>
    </w:p>
    <w:p w14:paraId="5092BB48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28278D01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nterface FastEthernet0/12</w:t>
      </w:r>
    </w:p>
    <w:p w14:paraId="10591CA8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shutdown</w:t>
      </w:r>
    </w:p>
    <w:p w14:paraId="45AD22D6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1E1E425D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nterface FastEthernet0/13</w:t>
      </w:r>
    </w:p>
    <w:p w14:paraId="09E49C5E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shutdown</w:t>
      </w:r>
    </w:p>
    <w:p w14:paraId="224F6691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5B1E86CA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nterface FastEthernet0/14</w:t>
      </w:r>
    </w:p>
    <w:p w14:paraId="3D25E37A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shutdown</w:t>
      </w:r>
    </w:p>
    <w:p w14:paraId="71948EF7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6B3D9D27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nterface FastEthernet0/15</w:t>
      </w:r>
    </w:p>
    <w:p w14:paraId="35C2D216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shutdown</w:t>
      </w:r>
    </w:p>
    <w:p w14:paraId="0E0265A5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0D0221A4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nterface FastEthernet0/16</w:t>
      </w:r>
    </w:p>
    <w:p w14:paraId="25D15AFC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shutdown</w:t>
      </w:r>
    </w:p>
    <w:p w14:paraId="6B9C372F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62FDE468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nterface FastEthernet0/17</w:t>
      </w:r>
    </w:p>
    <w:p w14:paraId="41305DFF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shutdown</w:t>
      </w:r>
    </w:p>
    <w:p w14:paraId="7792CEE8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5618A13A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nterface FastEthernet0/18</w:t>
      </w:r>
    </w:p>
    <w:p w14:paraId="09EE0D28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shutdown</w:t>
      </w:r>
    </w:p>
    <w:p w14:paraId="0C7B7E44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78A7BC29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nterface FastEthernet0/19</w:t>
      </w:r>
    </w:p>
    <w:p w14:paraId="55EA5958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shutdown</w:t>
      </w:r>
    </w:p>
    <w:p w14:paraId="1A7266E7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31E26EE8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nterface FastEthernet0/20</w:t>
      </w:r>
    </w:p>
    <w:p w14:paraId="56C57C97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shutdown</w:t>
      </w:r>
    </w:p>
    <w:p w14:paraId="7149A38A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3113DA8C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nterface FastEthernet0/21</w:t>
      </w:r>
    </w:p>
    <w:p w14:paraId="61B3F89C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shutdown</w:t>
      </w:r>
    </w:p>
    <w:p w14:paraId="50556B03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77F732F8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nterface FastEthernet0/22</w:t>
      </w:r>
    </w:p>
    <w:p w14:paraId="616B4EF9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shutdown</w:t>
      </w:r>
    </w:p>
    <w:p w14:paraId="6CC1A276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5B827A4F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lastRenderedPageBreak/>
        <w:t>interface FastEthernet0/23</w:t>
      </w:r>
    </w:p>
    <w:p w14:paraId="379B02D7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shutdown</w:t>
      </w:r>
    </w:p>
    <w:p w14:paraId="50C8B949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3F7914CA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nterface FastEthernet0/24</w:t>
      </w:r>
    </w:p>
    <w:p w14:paraId="231F591C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shutdown</w:t>
      </w:r>
    </w:p>
    <w:p w14:paraId="04AA44D8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131FB264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nterface GigabitEthernet0/1</w:t>
      </w:r>
    </w:p>
    <w:p w14:paraId="420B6857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switchport trunk allowed </w:t>
      </w: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vlan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10,99</w:t>
      </w:r>
    </w:p>
    <w:p w14:paraId="4AAEAC6B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switchport mode trunk</w:t>
      </w:r>
    </w:p>
    <w:p w14:paraId="2A196468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2B2DB3F6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nterface GigabitEthernet0/2</w:t>
      </w:r>
    </w:p>
    <w:p w14:paraId="135DB777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0D541492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nterface Vlan1</w:t>
      </w:r>
    </w:p>
    <w:p w14:paraId="6DA5CB53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no </w:t>
      </w: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p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address</w:t>
      </w:r>
    </w:p>
    <w:p w14:paraId="0C762864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shutdown</w:t>
      </w:r>
    </w:p>
    <w:p w14:paraId="2BF833E9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6BEC323B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nterface Vlan99</w:t>
      </w:r>
    </w:p>
    <w:p w14:paraId="5F4FF14D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mac-address 0001.c98a.ea01</w:t>
      </w:r>
    </w:p>
    <w:p w14:paraId="18E8F828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p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address 192.168.99.1 255.255.255.0</w:t>
      </w:r>
    </w:p>
    <w:p w14:paraId="3C84E090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50A7B978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ip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default-gateway 192.168.99.254</w:t>
      </w:r>
    </w:p>
    <w:p w14:paraId="4D832389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3AF70AAC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32614266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583D1BB2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3B5C50EF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access-list 10 permit host 192.168.99.2</w:t>
      </w:r>
    </w:p>
    <w:p w14:paraId="5F99AF6C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access-list 10 permit host 192.168.99.3</w:t>
      </w:r>
    </w:p>
    <w:p w14:paraId="25EBB0D5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line con 0</w:t>
      </w:r>
    </w:p>
    <w:p w14:paraId="5DEB92C0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password 7 0822455D0A16</w:t>
      </w:r>
    </w:p>
    <w:p w14:paraId="3169B282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login</w:t>
      </w:r>
    </w:p>
    <w:p w14:paraId="3EF1E823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6163686B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line </w:t>
      </w: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vty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0 4</w:t>
      </w:r>
    </w:p>
    <w:p w14:paraId="3DA9CBAE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access-class 10 in</w:t>
      </w:r>
    </w:p>
    <w:p w14:paraId="35F7A0E3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login local</w:t>
      </w:r>
    </w:p>
    <w:p w14:paraId="77E3F3A9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transport input </w:t>
      </w: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ssh</w:t>
      </w:r>
      <w:proofErr w:type="spellEnd"/>
    </w:p>
    <w:p w14:paraId="7F079A5E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line </w:t>
      </w: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vty</w:t>
      </w:r>
      <w:proofErr w:type="spellEnd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 5 15</w:t>
      </w:r>
    </w:p>
    <w:p w14:paraId="61BA11A4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access-class 10 in</w:t>
      </w:r>
    </w:p>
    <w:p w14:paraId="3A43A668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login local</w:t>
      </w:r>
    </w:p>
    <w:p w14:paraId="5053B7DA" w14:textId="77777777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 xml:space="preserve">transport input </w:t>
      </w:r>
      <w:proofErr w:type="spellStart"/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ssh</w:t>
      </w:r>
      <w:proofErr w:type="spellEnd"/>
    </w:p>
    <w:p w14:paraId="52FC4F18" w14:textId="584ACDB2" w:rsidR="000D63E6" w:rsidRPr="009602B2" w:rsidRDefault="000D63E6" w:rsidP="000D63E6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!</w:t>
      </w:r>
    </w:p>
    <w:p w14:paraId="66FA8D93" w14:textId="34732569" w:rsidR="000D63E6" w:rsidRPr="009602B2" w:rsidRDefault="000D63E6" w:rsidP="000D63E6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9602B2">
        <w:rPr>
          <w:rFonts w:ascii="Times New Roman" w:eastAsia="Times New Roman" w:hAnsi="Times New Roman" w:cs="Times New Roman"/>
          <w:color w:val="FF0000"/>
          <w:sz w:val="24"/>
          <w:szCs w:val="24"/>
          <w:lang w:val="en-IE" w:eastAsia="en-IE"/>
        </w:rPr>
        <w:t>end</w:t>
      </w:r>
    </w:p>
    <w:sectPr w:rsidR="000D63E6" w:rsidRPr="009602B2" w:rsidSect="00B676C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xNzExMDE1NDI0MTFR0lEKTi0uzszPAykwqgUAwZLsjSwAAAA="/>
  </w:docVars>
  <w:rsids>
    <w:rsidRoot w:val="001D4DC9"/>
    <w:rsid w:val="00073CA0"/>
    <w:rsid w:val="000D63E6"/>
    <w:rsid w:val="001072CE"/>
    <w:rsid w:val="00123BB3"/>
    <w:rsid w:val="001C5CF7"/>
    <w:rsid w:val="001D4DC9"/>
    <w:rsid w:val="00234CDC"/>
    <w:rsid w:val="0035619F"/>
    <w:rsid w:val="004716BB"/>
    <w:rsid w:val="009602B2"/>
    <w:rsid w:val="00B676C6"/>
    <w:rsid w:val="00C3643C"/>
    <w:rsid w:val="00C720DD"/>
    <w:rsid w:val="00CD0D07"/>
    <w:rsid w:val="00D4030A"/>
    <w:rsid w:val="00D677E4"/>
    <w:rsid w:val="00E931B6"/>
    <w:rsid w:val="00F444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CD6541"/>
  <w15:chartTrackingRefBased/>
  <w15:docId w15:val="{A80C97F6-67FF-4F98-A7B3-028B00973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931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D4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E931B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E931B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1Char">
    <w:name w:val="Heading 1 Char"/>
    <w:basedOn w:val="DefaultParagraphFont"/>
    <w:link w:val="Heading1"/>
    <w:uiPriority w:val="9"/>
    <w:rsid w:val="00E931B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F444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E"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645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5</TotalTime>
  <Pages>1</Pages>
  <Words>1160</Words>
  <Characters>661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10703299 Mohamud Mahdi</dc:creator>
  <cp:keywords/>
  <dc:description/>
  <cp:lastModifiedBy>C10703299 Mohamud Mahdi</cp:lastModifiedBy>
  <cp:revision>7</cp:revision>
  <dcterms:created xsi:type="dcterms:W3CDTF">2021-02-10T23:46:00Z</dcterms:created>
  <dcterms:modified xsi:type="dcterms:W3CDTF">2021-02-12T02:19:00Z</dcterms:modified>
</cp:coreProperties>
</file>